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F81421" w:rsidRPr="00C32385" w:rsidP="00C32385" w14:paraId="66761BE3" w14:textId="700E5DF8">
      <w:pPr>
        <w:pStyle w:val="Heading1"/>
      </w:pPr>
      <w:r w:rsidRPr="00C32385">
        <w:t xml:space="preserve">Organ </w:t>
      </w:r>
      <w:r w:rsidRPr="00C32385" w:rsidR="009924F8">
        <w:t>L</w:t>
      </w:r>
      <w:r w:rsidRPr="00C32385">
        <w:t>abe</w:t>
      </w:r>
      <w:r w:rsidRPr="00C32385" w:rsidR="00DA63EB">
        <w:t>l</w:t>
      </w:r>
      <w:r w:rsidRPr="00C32385">
        <w:t xml:space="preserve">ing and </w:t>
      </w:r>
      <w:r w:rsidRPr="00C32385" w:rsidR="009924F8">
        <w:t>P</w:t>
      </w:r>
      <w:r w:rsidRPr="00C32385">
        <w:t>ack</w:t>
      </w:r>
      <w:r w:rsidRPr="00C32385" w:rsidR="009924F8">
        <w:t>ag</w:t>
      </w:r>
      <w:r w:rsidRPr="00C32385">
        <w:t>ing</w:t>
      </w:r>
      <w:r w:rsidRPr="00C32385" w:rsidR="00F06744">
        <w:t xml:space="preserve"> </w:t>
      </w:r>
      <w:r w:rsidRPr="00C32385" w:rsidR="0066617F">
        <w:t>Field Descriptions</w:t>
      </w:r>
    </w:p>
    <w:p w:rsidR="00F81421" w14:paraId="5C18C85A" w14:textId="77777777">
      <w:pPr>
        <w:rPr>
          <w:rFonts w:ascii="Times New Roman" w:hAnsi="Times New Roman"/>
          <w:sz w:val="24"/>
          <w:lang w:val="fr-FR"/>
        </w:rPr>
      </w:pPr>
    </w:p>
    <w:p w:rsidR="00D57A07" w:rsidRPr="009B1109" w14:paraId="3DCB0C52" w14:textId="77777777">
      <w:pPr>
        <w:rPr>
          <w:rFonts w:ascii="Arial" w:hAnsi="Arial" w:cs="Arial"/>
          <w:b/>
          <w:sz w:val="24"/>
          <w:szCs w:val="24"/>
        </w:rPr>
      </w:pPr>
      <w:r w:rsidRPr="009B1109">
        <w:rPr>
          <w:rFonts w:ascii="Arial" w:hAnsi="Arial" w:cs="Arial"/>
          <w:b/>
          <w:sz w:val="24"/>
          <w:szCs w:val="24"/>
        </w:rPr>
        <w:t>Enter donor data into organ labeling and packing system</w:t>
      </w:r>
      <w:r w:rsidRPr="009B1109" w:rsidR="000963FC">
        <w:rPr>
          <w:rFonts w:ascii="Arial" w:hAnsi="Arial" w:cs="Arial"/>
          <w:b/>
          <w:sz w:val="24"/>
          <w:szCs w:val="24"/>
        </w:rPr>
        <w:t xml:space="preserve"> to generate labels</w:t>
      </w:r>
    </w:p>
    <w:p w:rsidR="000963FC" w:rsidP="00BB4B6A" w14:paraId="31A487A6" w14:textId="6F5306EF">
      <w:pPr>
        <w:pStyle w:val="NoSpacing"/>
        <w:rPr>
          <w:rFonts w:ascii="Arial" w:hAnsi="Arial" w:cs="Arial"/>
        </w:rPr>
      </w:pPr>
      <w:r w:rsidRPr="00041C7E">
        <w:rPr>
          <w:rFonts w:ascii="Arial" w:hAnsi="Arial" w:cs="Arial"/>
        </w:rPr>
        <w:t>A logged in u</w:t>
      </w:r>
      <w:r w:rsidRPr="00041C7E">
        <w:rPr>
          <w:rFonts w:ascii="Arial" w:hAnsi="Arial" w:cs="Arial"/>
        </w:rPr>
        <w:t xml:space="preserve">ser has the ability to enter donor data into the </w:t>
      </w:r>
      <w:r w:rsidRPr="00041C7E" w:rsidR="00B26CBB">
        <w:rPr>
          <w:rFonts w:ascii="Arial" w:hAnsi="Arial" w:cs="Arial"/>
        </w:rPr>
        <w:t>organ labeling and packing system</w:t>
      </w:r>
      <w:r w:rsidRPr="00041C7E">
        <w:rPr>
          <w:rFonts w:ascii="Arial" w:hAnsi="Arial" w:cs="Arial"/>
        </w:rPr>
        <w:t xml:space="preserve"> to</w:t>
      </w:r>
      <w:r w:rsidRPr="00041C7E" w:rsidR="00A016F8">
        <w:rPr>
          <w:rFonts w:ascii="Arial" w:hAnsi="Arial" w:cs="Arial"/>
        </w:rPr>
        <w:t xml:space="preserve"> print</w:t>
      </w:r>
      <w:r w:rsidRPr="00041C7E">
        <w:rPr>
          <w:rFonts w:ascii="Arial" w:hAnsi="Arial" w:cs="Arial"/>
        </w:rPr>
        <w:t xml:space="preserve"> label</w:t>
      </w:r>
      <w:r w:rsidRPr="00041C7E" w:rsidR="00A016F8">
        <w:rPr>
          <w:rFonts w:ascii="Arial" w:hAnsi="Arial" w:cs="Arial"/>
        </w:rPr>
        <w:t>s for</w:t>
      </w:r>
      <w:r w:rsidRPr="00041C7E">
        <w:rPr>
          <w:rFonts w:ascii="Arial" w:hAnsi="Arial" w:cs="Arial"/>
        </w:rPr>
        <w:t xml:space="preserve"> organs</w:t>
      </w:r>
      <w:r w:rsidRPr="00041C7E" w:rsidR="006E0DF4">
        <w:rPr>
          <w:rFonts w:ascii="Arial" w:hAnsi="Arial" w:cs="Arial"/>
        </w:rPr>
        <w:t xml:space="preserve"> and other donor items related to transplantation (</w:t>
      </w:r>
      <w:r w:rsidRPr="00041C7E" w:rsidR="006E0DF4">
        <w:rPr>
          <w:rFonts w:ascii="Arial" w:hAnsi="Arial" w:cs="Arial"/>
        </w:rPr>
        <w:t>i.e.</w:t>
      </w:r>
      <w:r w:rsidRPr="00041C7E" w:rsidR="006E0DF4">
        <w:rPr>
          <w:rFonts w:ascii="Arial" w:hAnsi="Arial" w:cs="Arial"/>
        </w:rPr>
        <w:t xml:space="preserve"> blood, spleen, nodes</w:t>
      </w:r>
      <w:r w:rsidRPr="00041C7E" w:rsidR="00034E75">
        <w:rPr>
          <w:rFonts w:ascii="Arial" w:hAnsi="Arial" w:cs="Arial"/>
        </w:rPr>
        <w:t>,</w:t>
      </w:r>
      <w:r w:rsidRPr="00041C7E" w:rsidR="006E0DF4">
        <w:rPr>
          <w:rFonts w:ascii="Arial" w:hAnsi="Arial" w:cs="Arial"/>
        </w:rPr>
        <w:t xml:space="preserve"> extra vessels)</w:t>
      </w:r>
      <w:r w:rsidRPr="00041C7E">
        <w:rPr>
          <w:rFonts w:ascii="Arial" w:hAnsi="Arial" w:cs="Arial"/>
        </w:rPr>
        <w:t xml:space="preserve">. </w:t>
      </w:r>
    </w:p>
    <w:p w:rsidR="0046469E" w:rsidRPr="00041C7E" w:rsidP="00BB4B6A" w14:paraId="48E2C752" w14:textId="77777777">
      <w:pPr>
        <w:pStyle w:val="NoSpacing"/>
        <w:rPr>
          <w:rFonts w:ascii="Arial" w:hAnsi="Arial" w:cs="Arial"/>
        </w:rPr>
      </w:pPr>
    </w:p>
    <w:p w:rsidR="00271C68" w:rsidRPr="00C32385" w:rsidP="00C32385" w14:paraId="0FF4A753" w14:textId="7CC7225D">
      <w:pPr>
        <w:pStyle w:val="Heading2"/>
      </w:pPr>
      <w:r w:rsidRPr="00C32385">
        <w:t>Donor Setup</w:t>
      </w:r>
      <w:r w:rsidRPr="00C32385" w:rsidR="00C32385">
        <w:t xml:space="preserve"> – </w:t>
      </w:r>
      <w:r w:rsidRPr="00C32385" w:rsidR="009B1109">
        <w:t>Donor Hospital</w:t>
      </w:r>
    </w:p>
    <w:p w:rsidR="00B50E8A" w:rsidRPr="00C32385" w:rsidP="00372243" w14:paraId="37C3E196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Hospital Name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Donor hospital name</w:t>
      </w:r>
      <w:r w:rsidRPr="00C32385" w:rsidR="00D971CD">
        <w:rPr>
          <w:rFonts w:ascii="Arial" w:hAnsi="Arial" w:cs="Arial"/>
          <w:szCs w:val="24"/>
        </w:rPr>
        <w:t xml:space="preserve">. This field is </w:t>
      </w:r>
      <w:r w:rsidRPr="00C32385" w:rsidR="00D971CD">
        <w:rPr>
          <w:rFonts w:ascii="Arial" w:hAnsi="Arial" w:cs="Arial"/>
          <w:b/>
          <w:szCs w:val="24"/>
        </w:rPr>
        <w:t>required</w:t>
      </w:r>
      <w:r w:rsidRPr="00C32385" w:rsidR="00D971CD">
        <w:rPr>
          <w:rFonts w:ascii="Arial" w:hAnsi="Arial" w:cs="Arial"/>
          <w:szCs w:val="24"/>
        </w:rPr>
        <w:t>.</w:t>
      </w:r>
      <w:r w:rsidRPr="00C32385" w:rsidR="005E5083">
        <w:rPr>
          <w:rFonts w:ascii="Arial" w:hAnsi="Arial" w:cs="Arial"/>
          <w:szCs w:val="24"/>
        </w:rPr>
        <w:t xml:space="preserve"> </w:t>
      </w:r>
    </w:p>
    <w:p w:rsidR="00B50E8A" w:rsidRPr="00C32385" w:rsidP="00372243" w14:paraId="70B20770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City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Donor hospital city</w:t>
      </w:r>
      <w:r w:rsidRPr="00C32385" w:rsidR="00D971CD">
        <w:rPr>
          <w:rFonts w:ascii="Arial" w:hAnsi="Arial" w:cs="Arial"/>
          <w:szCs w:val="24"/>
        </w:rPr>
        <w:t xml:space="preserve">. </w:t>
      </w:r>
    </w:p>
    <w:p w:rsidR="00D971CD" w:rsidRPr="00C32385" w:rsidP="00372243" w14:paraId="78D44C9E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State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Donor hospital state.</w:t>
      </w:r>
      <w:r w:rsidRPr="00C32385" w:rsidR="005E5083">
        <w:rPr>
          <w:rFonts w:ascii="Arial" w:hAnsi="Arial" w:cs="Arial"/>
          <w:szCs w:val="24"/>
        </w:rPr>
        <w:t xml:space="preserve"> </w:t>
      </w:r>
    </w:p>
    <w:p w:rsidR="00D971CD" w:rsidRPr="00C32385" w:rsidP="00372243" w14:paraId="038C5033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Zip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Donor hospital zip code</w:t>
      </w:r>
      <w:r w:rsidRPr="00C32385" w:rsidR="005E5083">
        <w:rPr>
          <w:rFonts w:ascii="Arial" w:hAnsi="Arial" w:cs="Arial"/>
          <w:szCs w:val="24"/>
        </w:rPr>
        <w:t xml:space="preserve">. </w:t>
      </w:r>
    </w:p>
    <w:p w:rsidR="002A016A" w:rsidP="00372243" w14:paraId="655FA477" w14:textId="2775E434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Time Zone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Donor hospital time zone</w:t>
      </w:r>
      <w:r>
        <w:rPr>
          <w:rFonts w:ascii="Arial" w:hAnsi="Arial" w:cs="Arial"/>
          <w:szCs w:val="24"/>
        </w:rPr>
        <w:t>.</w:t>
      </w:r>
    </w:p>
    <w:p w:rsidR="002A016A" w:rsidP="00372243" w14:paraId="70C079DA" w14:textId="77777777">
      <w:pPr>
        <w:spacing w:after="0" w:line="360" w:lineRule="auto"/>
        <w:rPr>
          <w:rFonts w:ascii="Arial" w:hAnsi="Arial" w:cs="Arial"/>
          <w:szCs w:val="24"/>
        </w:rPr>
      </w:pPr>
    </w:p>
    <w:p w:rsidR="002A016A" w:rsidRPr="002A016A" w:rsidP="002A016A" w14:paraId="28A6470D" w14:textId="1E7EDAFC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2A016A">
        <w:rPr>
          <w:rFonts w:ascii="Arial" w:hAnsi="Arial" w:cs="Arial"/>
          <w:b/>
          <w:bCs/>
          <w:szCs w:val="24"/>
        </w:rPr>
        <w:t>Eastern</w:t>
      </w:r>
    </w:p>
    <w:p w:rsidR="002A016A" w:rsidRPr="002A016A" w:rsidP="002A016A" w14:paraId="47338773" w14:textId="22BCA881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2A016A">
        <w:rPr>
          <w:rFonts w:ascii="Arial" w:hAnsi="Arial" w:cs="Arial"/>
          <w:b/>
          <w:bCs/>
          <w:szCs w:val="24"/>
        </w:rPr>
        <w:t>Central</w:t>
      </w:r>
    </w:p>
    <w:p w:rsidR="002A016A" w:rsidRPr="002A016A" w:rsidP="002A016A" w14:paraId="19610747" w14:textId="46B2D568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2A016A">
        <w:rPr>
          <w:rFonts w:ascii="Arial" w:hAnsi="Arial" w:cs="Arial"/>
          <w:b/>
          <w:bCs/>
          <w:szCs w:val="24"/>
        </w:rPr>
        <w:t>Mountain</w:t>
      </w:r>
    </w:p>
    <w:p w:rsidR="002A016A" w:rsidRPr="002A016A" w:rsidP="002A016A" w14:paraId="331CF3FF" w14:textId="24E7910F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2A016A">
        <w:rPr>
          <w:rFonts w:ascii="Arial" w:hAnsi="Arial" w:cs="Arial"/>
          <w:b/>
          <w:bCs/>
          <w:szCs w:val="24"/>
        </w:rPr>
        <w:t>Pacific</w:t>
      </w:r>
    </w:p>
    <w:p w:rsidR="002A016A" w:rsidRPr="002A016A" w:rsidP="002A016A" w14:paraId="5DB24610" w14:textId="54E66656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2A016A">
        <w:rPr>
          <w:rFonts w:ascii="Arial" w:hAnsi="Arial" w:cs="Arial"/>
          <w:b/>
          <w:bCs/>
          <w:szCs w:val="24"/>
        </w:rPr>
        <w:t>Alaska</w:t>
      </w:r>
    </w:p>
    <w:p w:rsidR="002A016A" w:rsidRPr="002A016A" w:rsidP="002A016A" w14:paraId="1CADA5F6" w14:textId="082A5C61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2A016A">
        <w:rPr>
          <w:rFonts w:ascii="Arial" w:hAnsi="Arial" w:cs="Arial"/>
          <w:b/>
          <w:bCs/>
          <w:szCs w:val="24"/>
        </w:rPr>
        <w:t>Hawaii</w:t>
      </w:r>
    </w:p>
    <w:p w:rsidR="00D971CD" w:rsidP="002A016A" w14:paraId="38ED5F50" w14:textId="230F8DAB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2A016A">
        <w:rPr>
          <w:rFonts w:ascii="Arial" w:hAnsi="Arial" w:cs="Arial"/>
          <w:b/>
          <w:bCs/>
          <w:szCs w:val="24"/>
        </w:rPr>
        <w:t>Atlantic</w:t>
      </w:r>
    </w:p>
    <w:p w:rsidR="002A016A" w:rsidRPr="002A016A" w:rsidP="002A016A" w14:paraId="26BA9B23" w14:textId="7777777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</w:p>
    <w:p w:rsidR="00D971CD" w:rsidRPr="00C32385" w:rsidP="00372243" w14:paraId="056E4F0A" w14:textId="6FABEC63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DST Observed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Donor hospital time zone observes daylight savings time</w:t>
      </w:r>
      <w:r w:rsidRPr="00C32385" w:rsidR="00BD2EE9">
        <w:rPr>
          <w:rFonts w:ascii="Arial" w:hAnsi="Arial" w:cs="Arial"/>
          <w:szCs w:val="24"/>
        </w:rPr>
        <w:t>.</w:t>
      </w:r>
    </w:p>
    <w:p w:rsidR="009B1109" w:rsidP="00372243" w14:paraId="319885E1" w14:textId="05597F53">
      <w:pPr>
        <w:spacing w:after="0" w:line="360" w:lineRule="auto"/>
        <w:rPr>
          <w:rFonts w:ascii="Arial" w:hAnsi="Arial" w:cs="Arial"/>
          <w:sz w:val="20"/>
        </w:rPr>
      </w:pPr>
    </w:p>
    <w:p w:rsidR="009B1109" w:rsidRPr="009B1109" w:rsidP="00C32385" w14:paraId="55764474" w14:textId="670AF309">
      <w:pPr>
        <w:pStyle w:val="Heading2"/>
      </w:pPr>
      <w:r w:rsidRPr="00605BB0">
        <w:t>Donor Setup</w:t>
      </w:r>
      <w:r w:rsidR="00C32385">
        <w:t xml:space="preserve"> – </w:t>
      </w:r>
      <w:r>
        <w:t>Donor Info</w:t>
      </w:r>
    </w:p>
    <w:p w:rsidR="00D971CD" w:rsidRPr="00C32385" w:rsidP="00372243" w14:paraId="73DAF757" w14:textId="2A2D90F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Donor ID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</w:t>
      </w:r>
      <w:r w:rsidRPr="00C32385" w:rsidR="00041C7E">
        <w:rPr>
          <w:rFonts w:ascii="Arial" w:hAnsi="Arial" w:cs="Arial"/>
          <w:szCs w:val="24"/>
        </w:rPr>
        <w:t xml:space="preserve">OPTN </w:t>
      </w:r>
      <w:r w:rsidRPr="00C32385">
        <w:rPr>
          <w:rFonts w:ascii="Arial" w:hAnsi="Arial" w:cs="Arial"/>
          <w:szCs w:val="24"/>
        </w:rPr>
        <w:t xml:space="preserve">assigned donor identification. This field is </w:t>
      </w:r>
      <w:r w:rsidRPr="00C32385">
        <w:rPr>
          <w:rFonts w:ascii="Arial" w:hAnsi="Arial" w:cs="Arial"/>
          <w:b/>
          <w:szCs w:val="24"/>
        </w:rPr>
        <w:t>required</w:t>
      </w:r>
      <w:r w:rsidRPr="00C32385">
        <w:rPr>
          <w:rFonts w:ascii="Arial" w:hAnsi="Arial" w:cs="Arial"/>
          <w:szCs w:val="24"/>
        </w:rPr>
        <w:t>.</w:t>
      </w:r>
    </w:p>
    <w:p w:rsidR="00D914A6" w:rsidP="00372243" w14:paraId="7D21413A" w14:textId="71F2E82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ABO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Donor blood type and subtype. This field is </w:t>
      </w:r>
      <w:r w:rsidRPr="00C32385">
        <w:rPr>
          <w:rFonts w:ascii="Arial" w:hAnsi="Arial" w:cs="Arial"/>
          <w:b/>
          <w:szCs w:val="24"/>
        </w:rPr>
        <w:t>required</w:t>
      </w:r>
      <w:r>
        <w:rPr>
          <w:rFonts w:ascii="Arial" w:hAnsi="Arial" w:cs="Arial"/>
          <w:szCs w:val="24"/>
        </w:rPr>
        <w:t>.</w:t>
      </w:r>
    </w:p>
    <w:p w:rsidR="00D914A6" w:rsidP="0008116D" w14:paraId="0EC117E8" w14:textId="77777777">
      <w:pPr>
        <w:spacing w:after="0" w:line="240" w:lineRule="exact"/>
        <w:rPr>
          <w:rFonts w:ascii="Arial" w:hAnsi="Arial" w:cs="Arial"/>
          <w:szCs w:val="24"/>
        </w:rPr>
      </w:pPr>
    </w:p>
    <w:p w:rsidR="00D914A6" w:rsidRPr="00D914A6" w:rsidP="0008116D" w14:paraId="73831A2E" w14:textId="5810773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O</w:t>
      </w:r>
    </w:p>
    <w:p w:rsidR="00D914A6" w:rsidRPr="00D914A6" w:rsidP="0008116D" w14:paraId="448341DD" w14:textId="28B79795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A</w:t>
      </w:r>
    </w:p>
    <w:p w:rsidR="00D914A6" w:rsidRPr="00D914A6" w:rsidP="0008116D" w14:paraId="7CB9F426" w14:textId="0DE3A8BB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A1</w:t>
      </w:r>
    </w:p>
    <w:p w:rsidR="00D914A6" w:rsidRPr="00D914A6" w:rsidP="0008116D" w14:paraId="7B3D12E6" w14:textId="4B1F1880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A2</w:t>
      </w:r>
    </w:p>
    <w:p w:rsidR="00D914A6" w:rsidRPr="00D914A6" w:rsidP="0008116D" w14:paraId="4F941289" w14:textId="1308AD2F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B</w:t>
      </w:r>
    </w:p>
    <w:p w:rsidR="00D914A6" w:rsidRPr="00D914A6" w:rsidP="0008116D" w14:paraId="245C1B2D" w14:textId="44902B60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AB</w:t>
      </w:r>
    </w:p>
    <w:p w:rsidR="00D914A6" w:rsidRPr="00D914A6" w:rsidP="0008116D" w14:paraId="0628A5FB" w14:textId="59BA8395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A1B</w:t>
      </w:r>
    </w:p>
    <w:p w:rsidR="00D971CD" w:rsidP="0008116D" w14:paraId="324FB41A" w14:textId="20BEDCF3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D914A6">
        <w:rPr>
          <w:rFonts w:ascii="Arial" w:hAnsi="Arial" w:cs="Arial"/>
          <w:b/>
          <w:bCs/>
          <w:szCs w:val="24"/>
        </w:rPr>
        <w:t>A2B</w:t>
      </w:r>
    </w:p>
    <w:p w:rsidR="00D914A6" w:rsidRPr="00D914A6" w:rsidP="0008116D" w14:paraId="552F1C8F" w14:textId="7777777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</w:p>
    <w:p w:rsidR="00D971CD" w:rsidRPr="00C32385" w:rsidP="00372243" w14:paraId="36BD07B6" w14:textId="5B6A27DB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Date of Birth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</w:t>
      </w:r>
      <w:r w:rsidRPr="00C32385" w:rsidR="006254DE">
        <w:rPr>
          <w:rFonts w:ascii="Arial" w:hAnsi="Arial" w:cs="Arial"/>
          <w:szCs w:val="24"/>
        </w:rPr>
        <w:t xml:space="preserve">Donor’s date of birth. Format: </w:t>
      </w:r>
      <w:r w:rsidRPr="00C32385" w:rsidR="0008116D">
        <w:rPr>
          <w:rFonts w:ascii="Arial" w:hAnsi="Arial" w:cs="Arial"/>
          <w:szCs w:val="24"/>
        </w:rPr>
        <w:t>MM/DD/YYYY</w:t>
      </w:r>
      <w:r w:rsidRPr="00C32385" w:rsidR="006254DE">
        <w:rPr>
          <w:rFonts w:ascii="Arial" w:hAnsi="Arial" w:cs="Arial"/>
          <w:szCs w:val="24"/>
        </w:rPr>
        <w:t xml:space="preserve">. </w:t>
      </w:r>
      <w:r w:rsidRPr="00C32385">
        <w:rPr>
          <w:rFonts w:ascii="Arial" w:hAnsi="Arial" w:cs="Arial"/>
          <w:szCs w:val="24"/>
        </w:rPr>
        <w:t xml:space="preserve">This field is </w:t>
      </w:r>
      <w:r w:rsidRPr="00C32385">
        <w:rPr>
          <w:rFonts w:ascii="Arial" w:hAnsi="Arial" w:cs="Arial"/>
          <w:b/>
          <w:szCs w:val="24"/>
        </w:rPr>
        <w:t>required</w:t>
      </w:r>
      <w:r w:rsidRPr="00C32385">
        <w:rPr>
          <w:rFonts w:ascii="Arial" w:hAnsi="Arial" w:cs="Arial"/>
          <w:szCs w:val="24"/>
        </w:rPr>
        <w:t>.</w:t>
      </w:r>
      <w:r w:rsidRPr="00C32385" w:rsidR="00137E10">
        <w:rPr>
          <w:rFonts w:ascii="Arial" w:hAnsi="Arial" w:cs="Arial"/>
          <w:szCs w:val="24"/>
        </w:rPr>
        <w:t xml:space="preserve"> </w:t>
      </w:r>
    </w:p>
    <w:p w:rsidR="00D971CD" w:rsidRPr="00C32385" w:rsidP="00372243" w14:paraId="0CDDA8C9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Donor Initials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</w:t>
      </w:r>
      <w:r w:rsidRPr="00C32385" w:rsidR="001678EA">
        <w:rPr>
          <w:rFonts w:ascii="Arial" w:hAnsi="Arial" w:cs="Arial"/>
          <w:szCs w:val="24"/>
        </w:rPr>
        <w:t xml:space="preserve">Donor’s initials. This field is </w:t>
      </w:r>
      <w:r w:rsidRPr="00C32385" w:rsidR="001678EA">
        <w:rPr>
          <w:rFonts w:ascii="Arial" w:hAnsi="Arial" w:cs="Arial"/>
          <w:b/>
          <w:szCs w:val="24"/>
        </w:rPr>
        <w:t>required</w:t>
      </w:r>
      <w:r w:rsidRPr="00C32385" w:rsidR="001678EA">
        <w:rPr>
          <w:rFonts w:ascii="Arial" w:hAnsi="Arial" w:cs="Arial"/>
          <w:szCs w:val="24"/>
        </w:rPr>
        <w:t>.</w:t>
      </w:r>
      <w:r w:rsidRPr="00C32385" w:rsidR="00137E10">
        <w:rPr>
          <w:rFonts w:ascii="Arial" w:hAnsi="Arial" w:cs="Arial"/>
          <w:szCs w:val="24"/>
        </w:rPr>
        <w:t xml:space="preserve"> </w:t>
      </w:r>
    </w:p>
    <w:p w:rsidR="001678EA" w:rsidRPr="00C32385" w:rsidP="00372243" w14:paraId="2EA0EE6D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Local ID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Organ procurement organization assigned donor identification.</w:t>
      </w:r>
      <w:r w:rsidRPr="00C32385" w:rsidR="00137E10">
        <w:rPr>
          <w:rFonts w:ascii="Arial" w:hAnsi="Arial" w:cs="Arial"/>
          <w:szCs w:val="24"/>
        </w:rPr>
        <w:t xml:space="preserve"> </w:t>
      </w:r>
    </w:p>
    <w:p w:rsidR="001678EA" w:rsidRPr="00C32385" w:rsidP="00372243" w14:paraId="6EE7A968" w14:textId="785F9B3E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Verified Donor ID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Verified </w:t>
      </w:r>
      <w:r w:rsidRPr="00C32385" w:rsidR="00041C7E">
        <w:rPr>
          <w:rFonts w:ascii="Arial" w:hAnsi="Arial" w:cs="Arial"/>
          <w:szCs w:val="24"/>
        </w:rPr>
        <w:t xml:space="preserve">OPTN </w:t>
      </w:r>
      <w:r w:rsidRPr="00C32385">
        <w:rPr>
          <w:rFonts w:ascii="Arial" w:hAnsi="Arial" w:cs="Arial"/>
          <w:szCs w:val="24"/>
        </w:rPr>
        <w:t xml:space="preserve">assigned donor identification. This field is </w:t>
      </w:r>
      <w:r w:rsidRPr="00C32385">
        <w:rPr>
          <w:rFonts w:ascii="Arial" w:hAnsi="Arial" w:cs="Arial"/>
          <w:b/>
          <w:szCs w:val="24"/>
        </w:rPr>
        <w:t>required.</w:t>
      </w:r>
    </w:p>
    <w:p w:rsidR="001678EA" w:rsidRPr="00C32385" w:rsidP="00372243" w14:paraId="485AE481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Verified ABO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Verified donor blood type and subtype. This field is </w:t>
      </w:r>
      <w:r w:rsidRPr="00C32385">
        <w:rPr>
          <w:rFonts w:ascii="Arial" w:hAnsi="Arial" w:cs="Arial"/>
          <w:b/>
          <w:szCs w:val="24"/>
        </w:rPr>
        <w:t>required.</w:t>
      </w:r>
    </w:p>
    <w:p w:rsidR="001678EA" w:rsidRPr="00C32385" w:rsidP="00372243" w14:paraId="61FD0E17" w14:textId="634BC490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Verified Date of Birth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Verified donor date of birth. </w:t>
      </w:r>
      <w:r w:rsidRPr="00C32385" w:rsidR="006254DE">
        <w:rPr>
          <w:rFonts w:ascii="Arial" w:hAnsi="Arial" w:cs="Arial"/>
          <w:szCs w:val="24"/>
        </w:rPr>
        <w:t xml:space="preserve">Format </w:t>
      </w:r>
      <w:r w:rsidRPr="00C32385" w:rsidR="00AF3A67">
        <w:rPr>
          <w:rFonts w:ascii="Arial" w:hAnsi="Arial" w:cs="Arial"/>
          <w:szCs w:val="24"/>
        </w:rPr>
        <w:t>MM/DD/YYYY</w:t>
      </w:r>
      <w:r w:rsidRPr="00C32385" w:rsidR="006254DE">
        <w:rPr>
          <w:rFonts w:ascii="Arial" w:hAnsi="Arial" w:cs="Arial"/>
          <w:szCs w:val="24"/>
        </w:rPr>
        <w:t xml:space="preserve">. </w:t>
      </w:r>
      <w:r w:rsidRPr="00C32385">
        <w:rPr>
          <w:rFonts w:ascii="Arial" w:hAnsi="Arial" w:cs="Arial"/>
          <w:szCs w:val="24"/>
        </w:rPr>
        <w:t xml:space="preserve">This field is </w:t>
      </w:r>
      <w:r w:rsidRPr="00C32385">
        <w:rPr>
          <w:rFonts w:ascii="Arial" w:hAnsi="Arial" w:cs="Arial"/>
          <w:b/>
          <w:szCs w:val="24"/>
        </w:rPr>
        <w:t>required.</w:t>
      </w:r>
    </w:p>
    <w:p w:rsidR="001678EA" w:rsidRPr="00C32385" w:rsidP="00372243" w14:paraId="44127168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Verified Donor Initials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 xml:space="preserve">Verified donor’s initials. This field is </w:t>
      </w:r>
      <w:r w:rsidRPr="00C32385">
        <w:rPr>
          <w:rFonts w:ascii="Arial" w:hAnsi="Arial" w:cs="Arial"/>
          <w:b/>
          <w:szCs w:val="24"/>
        </w:rPr>
        <w:t>required.</w:t>
      </w:r>
    </w:p>
    <w:p w:rsidR="001678EA" w:rsidRPr="00C32385" w:rsidP="00372243" w14:paraId="12956F96" w14:textId="77777777">
      <w:pPr>
        <w:spacing w:after="0" w:line="360" w:lineRule="auto"/>
        <w:rPr>
          <w:rFonts w:ascii="Arial" w:hAnsi="Arial" w:cs="Arial"/>
          <w:b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Verified Local ID</w:t>
      </w:r>
      <w:r w:rsidRPr="00C32385">
        <w:rPr>
          <w:rFonts w:ascii="Arial" w:hAnsi="Arial" w:cs="Arial"/>
          <w:b/>
          <w:szCs w:val="24"/>
        </w:rPr>
        <w:t>:</w:t>
      </w:r>
      <w:r w:rsidRPr="00C32385">
        <w:rPr>
          <w:rFonts w:ascii="Arial" w:hAnsi="Arial" w:cs="Arial"/>
          <w:szCs w:val="24"/>
        </w:rPr>
        <w:t xml:space="preserve"> Verified organ procurement organization assigned donor identification.</w:t>
      </w:r>
    </w:p>
    <w:p w:rsidR="00D971CD" w:rsidRPr="00041C7E" w:rsidP="00D971CD" w14:paraId="09E687F1" w14:textId="77777777">
      <w:pPr>
        <w:spacing w:after="0" w:line="276" w:lineRule="auto"/>
        <w:rPr>
          <w:rFonts w:ascii="Arial" w:hAnsi="Arial" w:cs="Arial"/>
          <w:b/>
          <w:sz w:val="20"/>
        </w:rPr>
      </w:pPr>
    </w:p>
    <w:p w:rsidR="001B3208" w:rsidRPr="00B06998" w:rsidP="00C32385" w14:paraId="6BF9CFBC" w14:textId="19505F8B">
      <w:pPr>
        <w:pStyle w:val="Heading2"/>
      </w:pPr>
      <w:r w:rsidRPr="00041C7E">
        <w:t>Blood &amp;</w:t>
      </w:r>
      <w:r w:rsidRPr="00041C7E">
        <w:t xml:space="preserve"> </w:t>
      </w:r>
      <w:r w:rsidRPr="00041C7E">
        <w:t>C</w:t>
      </w:r>
      <w:r w:rsidRPr="00041C7E">
        <w:t xml:space="preserve">ulture </w:t>
      </w:r>
      <w:r w:rsidRPr="00041C7E">
        <w:t>L</w:t>
      </w:r>
      <w:r w:rsidRPr="00041C7E">
        <w:t>abel</w:t>
      </w:r>
      <w:r w:rsidRPr="00041C7E">
        <w:t>s</w:t>
      </w:r>
      <w:r w:rsidR="00C32385">
        <w:t xml:space="preserve"> </w:t>
      </w:r>
      <w:r w:rsidR="00AF3A67">
        <w:t xml:space="preserve">– </w:t>
      </w:r>
      <w:r w:rsidRPr="00B06998" w:rsidR="00AF3A67">
        <w:t>Blood</w:t>
      </w:r>
      <w:r w:rsidRPr="00B06998" w:rsidR="00FE2AAF">
        <w:t xml:space="preserve"> Tubes With ABO</w:t>
      </w:r>
    </w:p>
    <w:p w:rsidR="00730063" w:rsidRPr="00C32385" w:rsidP="00B06998" w14:paraId="69A35F6C" w14:textId="6CD44514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Draw Date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 xml:space="preserve">Donor blood draw date for labels with ABO. </w:t>
      </w:r>
      <w:r w:rsidRPr="00C32385" w:rsidR="00906872">
        <w:rPr>
          <w:rFonts w:ascii="Arial" w:hAnsi="Arial" w:cs="Arial"/>
        </w:rPr>
        <w:t xml:space="preserve">Format: </w:t>
      </w:r>
      <w:r w:rsidRPr="00C32385" w:rsidR="00AF3A67">
        <w:rPr>
          <w:rFonts w:ascii="Arial" w:hAnsi="Arial" w:cs="Arial"/>
        </w:rPr>
        <w:t>MM/DD/YYYY</w:t>
      </w:r>
      <w:r w:rsidRPr="00C32385" w:rsidR="00906872">
        <w:rPr>
          <w:rFonts w:ascii="Arial" w:hAnsi="Arial" w:cs="Arial"/>
        </w:rPr>
        <w:t xml:space="preserve">. </w:t>
      </w:r>
      <w:r w:rsidRPr="00C32385">
        <w:rPr>
          <w:rFonts w:ascii="Arial" w:hAnsi="Arial" w:cs="Arial"/>
        </w:rPr>
        <w:t xml:space="preserve">This field is </w:t>
      </w:r>
      <w:r w:rsidRPr="00C32385">
        <w:rPr>
          <w:rFonts w:ascii="Arial" w:hAnsi="Arial" w:cs="Arial"/>
          <w:b/>
        </w:rPr>
        <w:t>required.</w:t>
      </w:r>
    </w:p>
    <w:p w:rsidR="00730063" w:rsidRPr="00C32385" w:rsidP="00B06998" w14:paraId="3B90A374" w14:textId="61A8E893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Draw Time</w:t>
      </w:r>
      <w:r w:rsidRPr="00AF3A67">
        <w:rPr>
          <w:rFonts w:ascii="Arial" w:hAnsi="Arial" w:cs="Arial"/>
          <w:b/>
          <w:bCs/>
        </w:rPr>
        <w:t>:</w:t>
      </w:r>
      <w:r w:rsidRPr="00C32385">
        <w:rPr>
          <w:rFonts w:ascii="Arial" w:hAnsi="Arial" w:cs="Arial"/>
        </w:rPr>
        <w:t xml:space="preserve"> Donor blood draw time for labels with ABO</w:t>
      </w:r>
      <w:r w:rsidRPr="00C32385">
        <w:rPr>
          <w:rFonts w:ascii="Arial" w:hAnsi="Arial" w:cs="Arial"/>
          <w:b/>
        </w:rPr>
        <w:t xml:space="preserve">. </w:t>
      </w:r>
      <w:r w:rsidRPr="00C32385" w:rsidR="00906872">
        <w:rPr>
          <w:rFonts w:ascii="Arial" w:hAnsi="Arial" w:cs="Arial"/>
        </w:rPr>
        <w:t xml:space="preserve">Format: </w:t>
      </w:r>
      <w:r w:rsidRPr="00C32385" w:rsidR="00AF3A67">
        <w:rPr>
          <w:rFonts w:ascii="Arial" w:hAnsi="Arial" w:cs="Arial"/>
        </w:rPr>
        <w:t>HH:MM</w:t>
      </w:r>
      <w:r w:rsidRPr="00C32385" w:rsidR="00906872">
        <w:rPr>
          <w:rFonts w:ascii="Arial" w:hAnsi="Arial" w:cs="Arial"/>
        </w:rPr>
        <w:t>.</w:t>
      </w:r>
      <w:r w:rsidRPr="00C32385" w:rsidR="00906872">
        <w:rPr>
          <w:rFonts w:ascii="Arial" w:hAnsi="Arial" w:cs="Arial"/>
          <w:b/>
        </w:rPr>
        <w:t xml:space="preserve"> </w:t>
      </w:r>
      <w:r w:rsidRPr="00C32385">
        <w:rPr>
          <w:rFonts w:ascii="Arial" w:hAnsi="Arial" w:cs="Arial"/>
          <w:szCs w:val="24"/>
        </w:rPr>
        <w:t xml:space="preserve">This field is </w:t>
      </w:r>
      <w:r w:rsidRPr="00C32385">
        <w:rPr>
          <w:rFonts w:ascii="Arial" w:hAnsi="Arial" w:cs="Arial"/>
          <w:b/>
          <w:szCs w:val="24"/>
        </w:rPr>
        <w:t>required.</w:t>
      </w:r>
    </w:p>
    <w:p w:rsidR="00730063" w:rsidRPr="00C32385" w:rsidP="00B06998" w14:paraId="36DB5E3A" w14:textId="77777777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szCs w:val="24"/>
          <w:u w:val="single"/>
        </w:rPr>
        <w:t>Initials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 xml:space="preserve">Initials of personnel drawing donor blood for labels with ABO. This field is </w:t>
      </w:r>
      <w:r w:rsidRPr="00C32385">
        <w:rPr>
          <w:rFonts w:ascii="Arial" w:hAnsi="Arial" w:cs="Arial"/>
          <w:b/>
          <w:szCs w:val="24"/>
        </w:rPr>
        <w:t>required.</w:t>
      </w:r>
    </w:p>
    <w:p w:rsidR="00730063" w:rsidRPr="00C32385" w:rsidP="00B06998" w14:paraId="18BA9CAE" w14:textId="77777777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szCs w:val="24"/>
          <w:u w:val="single"/>
        </w:rPr>
        <w:t>Comments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ptional comments for labels with ABO.</w:t>
      </w:r>
    </w:p>
    <w:p w:rsidR="00FE2AAF" w:rsidP="00372243" w14:paraId="4C9F0B4C" w14:textId="77777777">
      <w:pPr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</w:p>
    <w:p w:rsidR="00FE2AAF" w:rsidRPr="00B06998" w:rsidP="00C32385" w14:paraId="33F6AB07" w14:textId="30373024">
      <w:pPr>
        <w:pStyle w:val="Heading2"/>
      </w:pPr>
      <w:r w:rsidRPr="00B06998">
        <w:t>Blood &amp; Culture Labels</w:t>
      </w:r>
      <w:r w:rsidR="00C32385">
        <w:t xml:space="preserve"> –</w:t>
      </w:r>
      <w:r w:rsidRPr="00B06998">
        <w:t xml:space="preserve"> Blood Tubes Without ABO</w:t>
      </w:r>
    </w:p>
    <w:p w:rsidR="00730063" w:rsidRPr="00C32385" w:rsidP="00B06998" w14:paraId="4A198F3C" w14:textId="60406E10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Draw Date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Donor blood draw date for labels without ABO</w:t>
      </w:r>
      <w:r w:rsidRPr="00C32385" w:rsidR="006254DE">
        <w:rPr>
          <w:rFonts w:ascii="Arial" w:hAnsi="Arial" w:cs="Arial"/>
        </w:rPr>
        <w:t xml:space="preserve">. Format: </w:t>
      </w:r>
      <w:r w:rsidRPr="00C32385" w:rsidR="00AF3A67">
        <w:rPr>
          <w:rFonts w:ascii="Arial" w:hAnsi="Arial" w:cs="Arial"/>
        </w:rPr>
        <w:t>MM/DD/YYYY</w:t>
      </w:r>
      <w:r w:rsidRPr="00C32385" w:rsidR="006254DE">
        <w:rPr>
          <w:rFonts w:ascii="Arial" w:hAnsi="Arial" w:cs="Arial"/>
        </w:rPr>
        <w:t>.</w:t>
      </w:r>
    </w:p>
    <w:p w:rsidR="00730063" w:rsidRPr="00C32385" w:rsidP="00B06998" w14:paraId="5198CA56" w14:textId="5D5E599B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Draw Time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Donor blood draw time for labels without ABO.</w:t>
      </w:r>
      <w:r w:rsidRPr="00C32385" w:rsidR="006254DE">
        <w:rPr>
          <w:rFonts w:ascii="Arial" w:hAnsi="Arial" w:cs="Arial"/>
        </w:rPr>
        <w:t xml:space="preserve"> Format: </w:t>
      </w:r>
      <w:r w:rsidRPr="00C32385" w:rsidR="00AF3A67">
        <w:rPr>
          <w:rFonts w:ascii="Arial" w:hAnsi="Arial" w:cs="Arial"/>
        </w:rPr>
        <w:t>HH:MM</w:t>
      </w:r>
      <w:r w:rsidRPr="00C32385" w:rsidR="00AF67D7">
        <w:rPr>
          <w:rFonts w:ascii="Arial" w:hAnsi="Arial" w:cs="Arial"/>
        </w:rPr>
        <w:t>.</w:t>
      </w:r>
    </w:p>
    <w:p w:rsidR="00730063" w:rsidRPr="00C32385" w:rsidP="00B06998" w14:paraId="6D972167" w14:textId="77777777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Initials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itials of personnel drawing donor blood for labels without ABO.</w:t>
      </w:r>
    </w:p>
    <w:p w:rsidR="00730063" w:rsidRPr="00C32385" w:rsidP="00B06998" w14:paraId="59E9564A" w14:textId="20E39919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Comments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Optional comments for labels without ABO.</w:t>
      </w:r>
    </w:p>
    <w:p w:rsidR="00FE2AAF" w:rsidP="00372243" w14:paraId="56752228" w14:textId="26EB786C">
      <w:pPr>
        <w:spacing w:line="360" w:lineRule="auto"/>
        <w:rPr>
          <w:rFonts w:ascii="Arial" w:hAnsi="Arial" w:cs="Arial"/>
          <w:sz w:val="20"/>
          <w:szCs w:val="20"/>
        </w:rPr>
      </w:pPr>
    </w:p>
    <w:p w:rsidR="00FE2AAF" w:rsidRPr="00B06998" w:rsidP="0035786B" w14:paraId="3277935D" w14:textId="646FFB78">
      <w:pPr>
        <w:pStyle w:val="Heading2"/>
      </w:pPr>
      <w:r w:rsidRPr="00B06998">
        <w:t>Blood &amp; Culture Labels</w:t>
      </w:r>
      <w:r w:rsidR="0035786B">
        <w:t xml:space="preserve"> – </w:t>
      </w:r>
      <w:r w:rsidRPr="00B06998">
        <w:t>Cultures</w:t>
      </w:r>
    </w:p>
    <w:p w:rsidR="00730063" w:rsidRPr="00C32385" w:rsidP="00B06998" w14:paraId="67A0480C" w14:textId="092AA525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Draw Date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Donor culture draw date.</w:t>
      </w:r>
      <w:r w:rsidRPr="00C32385" w:rsidR="006254DE">
        <w:rPr>
          <w:rFonts w:ascii="Arial" w:hAnsi="Arial" w:cs="Arial"/>
        </w:rPr>
        <w:t xml:space="preserve"> Format: </w:t>
      </w:r>
      <w:r w:rsidRPr="00C32385" w:rsidR="00AF3A67">
        <w:rPr>
          <w:rFonts w:ascii="Arial" w:hAnsi="Arial" w:cs="Arial"/>
        </w:rPr>
        <w:t>MM/DD/YYYY</w:t>
      </w:r>
      <w:r w:rsidRPr="00C32385" w:rsidR="006254DE">
        <w:rPr>
          <w:rFonts w:ascii="Arial" w:hAnsi="Arial" w:cs="Arial"/>
        </w:rPr>
        <w:t>.</w:t>
      </w:r>
    </w:p>
    <w:p w:rsidR="00730063" w:rsidRPr="00C32385" w:rsidP="00B06998" w14:paraId="0AF8D52C" w14:textId="499C5211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Draw Time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Donor culture draw time.</w:t>
      </w:r>
      <w:r w:rsidRPr="00C32385" w:rsidR="006254DE">
        <w:rPr>
          <w:rFonts w:ascii="Arial" w:hAnsi="Arial" w:cs="Arial"/>
        </w:rPr>
        <w:t xml:space="preserve"> Format: </w:t>
      </w:r>
      <w:r w:rsidRPr="00C32385" w:rsidR="00AF3A67">
        <w:rPr>
          <w:rFonts w:ascii="Arial" w:hAnsi="Arial" w:cs="Arial"/>
        </w:rPr>
        <w:t>HH:MM</w:t>
      </w:r>
      <w:r w:rsidRPr="00C32385" w:rsidR="006254DE">
        <w:rPr>
          <w:rFonts w:ascii="Arial" w:hAnsi="Arial" w:cs="Arial"/>
        </w:rPr>
        <w:t>.</w:t>
      </w:r>
    </w:p>
    <w:p w:rsidR="00730063" w:rsidRPr="00C32385" w:rsidP="00B06998" w14:paraId="0716A02D" w14:textId="77777777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Initials</w:t>
      </w:r>
      <w:r w:rsidRPr="00C32385">
        <w:rPr>
          <w:rFonts w:ascii="Arial" w:hAnsi="Arial" w:cs="Arial"/>
          <w:b/>
        </w:rPr>
        <w:t>:</w:t>
      </w:r>
      <w:r w:rsidRPr="00C32385">
        <w:rPr>
          <w:rFonts w:ascii="Arial" w:hAnsi="Arial" w:cs="Arial"/>
        </w:rPr>
        <w:t xml:space="preserve"> Initials of personnel drawing culture.</w:t>
      </w:r>
    </w:p>
    <w:p w:rsidR="00730063" w:rsidRPr="00C32385" w:rsidP="00B06998" w14:paraId="0A0B91C1" w14:textId="77777777">
      <w:pPr>
        <w:spacing w:after="0" w:line="360" w:lineRule="auto"/>
        <w:rPr>
          <w:rFonts w:ascii="Arial" w:hAnsi="Arial" w:cs="Arial"/>
          <w:b/>
        </w:rPr>
      </w:pPr>
      <w:r w:rsidRPr="00C32385">
        <w:rPr>
          <w:rFonts w:ascii="Arial" w:hAnsi="Arial" w:cs="Arial"/>
          <w:b/>
          <w:u w:val="single"/>
        </w:rPr>
        <w:t>Type</w:t>
      </w:r>
      <w:r w:rsidRPr="00C32385">
        <w:rPr>
          <w:rFonts w:ascii="Arial" w:hAnsi="Arial" w:cs="Arial"/>
          <w:b/>
        </w:rPr>
        <w:t>:</w:t>
      </w:r>
      <w:r w:rsidRPr="00C32385">
        <w:rPr>
          <w:rFonts w:ascii="Arial" w:hAnsi="Arial" w:cs="Arial"/>
        </w:rPr>
        <w:t xml:space="preserve"> Type of culture drawn.</w:t>
      </w:r>
    </w:p>
    <w:p w:rsidR="00730063" w:rsidRPr="00C32385" w:rsidP="00B06998" w14:paraId="78E33D73" w14:textId="77777777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Site</w:t>
      </w:r>
      <w:r w:rsidRPr="00AF3A67" w:rsidR="00DA63EB">
        <w:rPr>
          <w:rFonts w:ascii="Arial" w:hAnsi="Arial" w:cs="Arial"/>
          <w:b/>
          <w:bCs/>
        </w:rPr>
        <w:t>:</w:t>
      </w:r>
      <w:r w:rsidRPr="00C32385">
        <w:rPr>
          <w:rFonts w:ascii="Arial" w:hAnsi="Arial" w:cs="Arial"/>
        </w:rPr>
        <w:t xml:space="preserve"> Location of culture drawn.</w:t>
      </w:r>
    </w:p>
    <w:p w:rsidR="001C7EF9" w:rsidRPr="00041C7E" w:rsidP="00372243" w14:paraId="40B968A7" w14:textId="77777777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5E6627" w:rsidRPr="00041C7E" w:rsidP="0035786B" w14:paraId="23F09C85" w14:textId="77777777">
      <w:pPr>
        <w:pStyle w:val="Heading2"/>
      </w:pPr>
      <w:r w:rsidRPr="00041C7E">
        <w:t>Infectious Disease Results</w:t>
      </w:r>
    </w:p>
    <w:p w:rsidR="00AF3A67" w:rsidP="00B06998" w14:paraId="1A97208F" w14:textId="4CF91883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Anti-HBc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>
        <w:rPr>
          <w:rFonts w:ascii="Arial" w:hAnsi="Arial" w:cs="Arial"/>
        </w:rPr>
        <w:t>.</w:t>
      </w:r>
    </w:p>
    <w:p w:rsidR="00AF3A67" w:rsidP="00AF3A67" w14:paraId="05C2BCC9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5D912329" w14:textId="0B2E2EB6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005D5EA4" w14:textId="7EF8DB6D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5A9BFAF7" w14:textId="1C472AE3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356CC9E2" w14:textId="365F337A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7C482D" w:rsidP="00AF3A67" w14:paraId="60B16997" w14:textId="1AD11522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AF3A67" w14:paraId="62246FF9" w14:textId="77777777">
      <w:pPr>
        <w:spacing w:after="0" w:line="240" w:lineRule="exact"/>
        <w:ind w:left="720"/>
        <w:rPr>
          <w:rFonts w:ascii="Arial" w:hAnsi="Arial" w:cs="Arial"/>
        </w:rPr>
      </w:pPr>
    </w:p>
    <w:p w:rsidR="00943847" w:rsidP="00B06998" w14:paraId="112CA671" w14:textId="5A5C69D0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Anti-HIV I/II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 w:rsidR="00AF3A67">
        <w:rPr>
          <w:rFonts w:ascii="Arial" w:hAnsi="Arial" w:cs="Arial"/>
        </w:rPr>
        <w:t>.</w:t>
      </w:r>
    </w:p>
    <w:p w:rsidR="00AF3A67" w:rsidP="00AF3A67" w14:paraId="17BEBBEB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0B3BD19C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10E4F9BC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3B4D4D48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1F9A8E89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7BC6E150" w14:textId="2AD6B5AB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AF3A67" w:rsidP="00AF3A67" w14:paraId="0A042024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7C482D" w:rsidP="00B06998" w14:paraId="78F9F5B2" w14:textId="26543D6F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HIV Ag/Ab Combo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 w:rsidRPr="00C32385" w:rsidR="006B60A1">
        <w:rPr>
          <w:rFonts w:ascii="Arial" w:hAnsi="Arial" w:cs="Arial"/>
        </w:rPr>
        <w:t xml:space="preserve"> </w:t>
      </w:r>
      <w:r w:rsidRPr="00C32385" w:rsidR="003077B5">
        <w:rPr>
          <w:rFonts w:ascii="Arial" w:hAnsi="Arial" w:cs="Arial"/>
        </w:rPr>
        <w:t>(</w:t>
      </w:r>
      <w:r w:rsidRPr="00C32385" w:rsidR="006B60A1">
        <w:rPr>
          <w:rFonts w:ascii="Arial" w:hAnsi="Arial" w:cs="Arial"/>
        </w:rPr>
        <w:t>Values: Positive, Negative, Not done, Indeterminate, Pending</w:t>
      </w:r>
      <w:r w:rsidRPr="00C32385" w:rsidR="003077B5">
        <w:rPr>
          <w:rFonts w:ascii="Arial" w:hAnsi="Arial" w:cs="Arial"/>
        </w:rPr>
        <w:t>)</w:t>
      </w:r>
      <w:r w:rsidRPr="00C32385" w:rsidR="006B60A1">
        <w:rPr>
          <w:rFonts w:ascii="Arial" w:hAnsi="Arial" w:cs="Arial"/>
        </w:rPr>
        <w:t>.</w:t>
      </w:r>
    </w:p>
    <w:p w:rsidR="00AF3A67" w:rsidP="00AF3A67" w14:paraId="20EDF2FA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638F1B1D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04100D84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76E33C98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0698838A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08C5A23F" w14:textId="2FCF13EC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AF3A67" w:rsidP="00AF3A67" w14:paraId="363C0F24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7C482D" w:rsidP="00B06998" w14:paraId="285393CB" w14:textId="391D99B7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HIV NAT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 w:rsidRPr="00C32385" w:rsidR="006B60A1">
        <w:rPr>
          <w:rFonts w:ascii="Arial" w:hAnsi="Arial" w:cs="Arial"/>
        </w:rPr>
        <w:t xml:space="preserve"> </w:t>
      </w:r>
      <w:r w:rsidRPr="00C32385" w:rsidR="003077B5">
        <w:rPr>
          <w:rFonts w:ascii="Arial" w:hAnsi="Arial" w:cs="Arial"/>
        </w:rPr>
        <w:t>(</w:t>
      </w:r>
      <w:r w:rsidRPr="00C32385" w:rsidR="006B60A1">
        <w:rPr>
          <w:rFonts w:ascii="Arial" w:hAnsi="Arial" w:cs="Arial"/>
        </w:rPr>
        <w:t>Values: Positive, Negative, Not done, Indeterminate, Pending</w:t>
      </w:r>
      <w:r w:rsidRPr="00C32385" w:rsidR="003077B5">
        <w:rPr>
          <w:rFonts w:ascii="Arial" w:hAnsi="Arial" w:cs="Arial"/>
        </w:rPr>
        <w:t>)</w:t>
      </w:r>
      <w:r w:rsidRPr="00C32385" w:rsidR="006B60A1">
        <w:rPr>
          <w:rFonts w:ascii="Arial" w:hAnsi="Arial" w:cs="Arial"/>
        </w:rPr>
        <w:t>.</w:t>
      </w:r>
    </w:p>
    <w:p w:rsidR="00AF3A67" w:rsidP="00AF3A67" w14:paraId="4CFD22B3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26291BB3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1218605F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4C35D4C8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4830E64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RPr="00AF3A67" w:rsidP="00AF3A67" w14:paraId="7A530084" w14:textId="32A0AB0E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3F9EDFD1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29599C67" w14:textId="5D47BEDD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HBsAg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 w:rsidRPr="00C32385" w:rsidR="006B60A1">
        <w:rPr>
          <w:rFonts w:ascii="Arial" w:hAnsi="Arial" w:cs="Arial"/>
        </w:rPr>
        <w:t xml:space="preserve"> </w:t>
      </w:r>
      <w:r w:rsidRPr="00C32385" w:rsidR="003077B5">
        <w:rPr>
          <w:rFonts w:ascii="Arial" w:hAnsi="Arial" w:cs="Arial"/>
        </w:rPr>
        <w:t>(</w:t>
      </w:r>
      <w:r w:rsidRPr="00C32385" w:rsidR="006B60A1">
        <w:rPr>
          <w:rFonts w:ascii="Arial" w:hAnsi="Arial" w:cs="Arial"/>
        </w:rPr>
        <w:t>Values: Positive, Negative, Not done, Indeterminate, Pending</w:t>
      </w:r>
      <w:r w:rsidRPr="00C32385" w:rsidR="003077B5">
        <w:rPr>
          <w:rFonts w:ascii="Arial" w:hAnsi="Arial" w:cs="Arial"/>
        </w:rPr>
        <w:t>)</w:t>
      </w:r>
      <w:r w:rsidRPr="00C32385" w:rsidR="006B60A1">
        <w:rPr>
          <w:rFonts w:ascii="Arial" w:hAnsi="Arial" w:cs="Arial"/>
        </w:rPr>
        <w:t>.</w:t>
      </w:r>
    </w:p>
    <w:p w:rsidR="00AF3A67" w:rsidP="00AF3A67" w14:paraId="45B5D1B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6B3AF520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4FDACDCD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1816110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219743E8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4314EE60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24720851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6DD1E419" w14:textId="58CF0AF5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HBV NAT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 w:rsidRPr="00C32385" w:rsidR="006B60A1">
        <w:rPr>
          <w:rFonts w:ascii="Arial" w:hAnsi="Arial" w:cs="Arial"/>
        </w:rPr>
        <w:t xml:space="preserve"> </w:t>
      </w:r>
      <w:r w:rsidRPr="00C32385" w:rsidR="00D56279">
        <w:rPr>
          <w:rFonts w:ascii="Arial" w:hAnsi="Arial" w:cs="Arial"/>
        </w:rPr>
        <w:t>(</w:t>
      </w:r>
      <w:r w:rsidRPr="00C32385" w:rsidR="00AB432B">
        <w:rPr>
          <w:rFonts w:ascii="Arial" w:hAnsi="Arial" w:cs="Arial"/>
        </w:rPr>
        <w:t>Values: Positive, Negative, Not done, Indeterminate, Pending</w:t>
      </w:r>
      <w:r w:rsidRPr="00C32385" w:rsidR="00D56279">
        <w:rPr>
          <w:rFonts w:ascii="Arial" w:hAnsi="Arial" w:cs="Arial"/>
        </w:rPr>
        <w:t>)</w:t>
      </w:r>
      <w:r w:rsidRPr="00C32385" w:rsidR="00AB432B">
        <w:rPr>
          <w:rFonts w:ascii="Arial" w:hAnsi="Arial" w:cs="Arial"/>
        </w:rPr>
        <w:t>.</w:t>
      </w:r>
    </w:p>
    <w:p w:rsidR="00AF3A67" w:rsidP="00AF3A67" w14:paraId="61E4211F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07D79A60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754A0ED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35294B1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0C338A1B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3045D6DF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19E42ECD" w14:textId="77777777">
      <w:pPr>
        <w:spacing w:after="0" w:line="360" w:lineRule="auto"/>
        <w:rPr>
          <w:rFonts w:ascii="Arial" w:hAnsi="Arial" w:cs="Arial"/>
        </w:rPr>
      </w:pPr>
    </w:p>
    <w:p w:rsidR="00AB432B" w:rsidP="00B06998" w14:paraId="28287444" w14:textId="7640D563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Anti-HCV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 w:rsidRPr="00C32385" w:rsidR="006B60A1">
        <w:rPr>
          <w:rFonts w:ascii="Arial" w:hAnsi="Arial" w:cs="Arial"/>
        </w:rPr>
        <w:t xml:space="preserve"> </w:t>
      </w:r>
      <w:r w:rsidRPr="00C32385" w:rsidR="00D56279">
        <w:rPr>
          <w:rFonts w:ascii="Arial" w:hAnsi="Arial" w:cs="Arial"/>
        </w:rPr>
        <w:t>(</w:t>
      </w:r>
      <w:r w:rsidRPr="00C32385">
        <w:rPr>
          <w:rFonts w:ascii="Arial" w:hAnsi="Arial" w:cs="Arial"/>
        </w:rPr>
        <w:t>Values: Positive, Negative, Not done, Indeterminate, Pending</w:t>
      </w:r>
      <w:r w:rsidRPr="00C32385" w:rsidR="00D56279">
        <w:rPr>
          <w:rFonts w:ascii="Arial" w:hAnsi="Arial" w:cs="Arial"/>
        </w:rPr>
        <w:t>)</w:t>
      </w:r>
      <w:r w:rsidRPr="00C32385">
        <w:rPr>
          <w:rFonts w:ascii="Arial" w:hAnsi="Arial" w:cs="Arial"/>
        </w:rPr>
        <w:t>.</w:t>
      </w:r>
    </w:p>
    <w:p w:rsidR="00AF3A67" w:rsidP="00AF3A67" w14:paraId="3350C10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3C0945E4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4ACAFF57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68B27954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21E58BB8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7E2DE383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30471DD8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33011ECF" w14:textId="1D78B645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HCV NAT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test result</w:t>
      </w:r>
      <w:r w:rsidRPr="00C32385" w:rsidR="006B60A1">
        <w:rPr>
          <w:rFonts w:ascii="Arial" w:hAnsi="Arial" w:cs="Arial"/>
        </w:rPr>
        <w:t xml:space="preserve"> </w:t>
      </w:r>
      <w:r w:rsidRPr="00C32385" w:rsidR="00D56279">
        <w:rPr>
          <w:rFonts w:ascii="Arial" w:hAnsi="Arial" w:cs="Arial"/>
        </w:rPr>
        <w:t>(</w:t>
      </w:r>
      <w:r w:rsidRPr="00C32385" w:rsidR="00AB432B">
        <w:rPr>
          <w:rFonts w:ascii="Arial" w:hAnsi="Arial" w:cs="Arial"/>
        </w:rPr>
        <w:t>Values: Positive, Negative, Not done, Indeterminate, Pending</w:t>
      </w:r>
      <w:r w:rsidRPr="00C32385" w:rsidR="00D56279">
        <w:rPr>
          <w:rFonts w:ascii="Arial" w:hAnsi="Arial" w:cs="Arial"/>
        </w:rPr>
        <w:t>)</w:t>
      </w:r>
      <w:r w:rsidRPr="00C32385" w:rsidR="00AB432B">
        <w:rPr>
          <w:rFonts w:ascii="Arial" w:hAnsi="Arial" w:cs="Arial"/>
        </w:rPr>
        <w:t>.</w:t>
      </w:r>
    </w:p>
    <w:p w:rsidR="00AF3A67" w:rsidP="00AF3A67" w14:paraId="6ECFD83D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36A77D6B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5283430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10AEE5CB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20B2617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76518EA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3AF547CA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4D07B753" w14:textId="1FC5F3AE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 xml:space="preserve">PHS Increased Risk </w:t>
      </w:r>
      <w:r w:rsidRPr="00C32385">
        <w:rPr>
          <w:rFonts w:ascii="Arial" w:hAnsi="Arial" w:cs="Arial"/>
          <w:b/>
          <w:u w:val="single"/>
        </w:rPr>
        <w:t>Donor?</w:t>
      </w:r>
      <w:r w:rsidRPr="00C32385">
        <w:rPr>
          <w:rFonts w:ascii="Arial" w:hAnsi="Arial" w:cs="Arial"/>
          <w:b/>
        </w:rPr>
        <w:t>:</w:t>
      </w:r>
      <w:r w:rsidRPr="00C32385">
        <w:rPr>
          <w:rFonts w:ascii="Arial" w:hAnsi="Arial" w:cs="Arial"/>
          <w:b/>
        </w:rPr>
        <w:t xml:space="preserve"> </w:t>
      </w:r>
      <w:r w:rsidRPr="00C32385">
        <w:rPr>
          <w:rFonts w:ascii="Arial" w:hAnsi="Arial" w:cs="Arial"/>
        </w:rPr>
        <w:t>Predetermined set of conditions that put a donor at an increased risk for disease transmission status</w:t>
      </w:r>
      <w:r w:rsidR="00C03649">
        <w:rPr>
          <w:rFonts w:ascii="Arial" w:hAnsi="Arial" w:cs="Arial"/>
        </w:rPr>
        <w:t>.</w:t>
      </w:r>
    </w:p>
    <w:p w:rsidR="00C03649" w:rsidRPr="00AF3A67" w:rsidP="00C03649" w14:paraId="28222329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C03649" w:rsidRPr="00AF3A67" w:rsidP="00C03649" w14:paraId="40AB9943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Yes</w:t>
      </w:r>
    </w:p>
    <w:p w:rsidR="00C03649" w:rsidRPr="00AF3A67" w:rsidP="00C03649" w14:paraId="1223701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</w:t>
      </w:r>
    </w:p>
    <w:p w:rsidR="00C03649" w:rsidRPr="00C32385" w:rsidP="00B06998" w14:paraId="6D0306A0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3C10D9F9" w14:textId="6CCAC94E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Anti-HBc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Verified infectious disease test result</w:t>
      </w:r>
      <w:r w:rsidR="00C03649">
        <w:rPr>
          <w:rFonts w:ascii="Arial" w:hAnsi="Arial" w:cs="Arial"/>
        </w:rPr>
        <w:t>.</w:t>
      </w:r>
    </w:p>
    <w:p w:rsidR="00AF3A67" w:rsidP="00AF3A67" w14:paraId="0F3E9C26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6FF9218A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43889B2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6AB437E6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1ED15683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5FF09EE7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00531AFA" w14:textId="77777777">
      <w:pPr>
        <w:spacing w:after="0" w:line="360" w:lineRule="auto"/>
        <w:rPr>
          <w:rFonts w:ascii="Arial" w:hAnsi="Arial" w:cs="Arial"/>
        </w:rPr>
      </w:pPr>
    </w:p>
    <w:p w:rsidR="00943847" w:rsidP="00B06998" w14:paraId="6D86F1BB" w14:textId="4C226C28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Anti-HIV I/II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Verified infectious disease test result</w:t>
      </w:r>
      <w:r w:rsidR="00C03649">
        <w:rPr>
          <w:rFonts w:ascii="Arial" w:hAnsi="Arial" w:cs="Arial"/>
        </w:rPr>
        <w:t>.</w:t>
      </w:r>
    </w:p>
    <w:p w:rsidR="00AF3A67" w:rsidP="00AF3A67" w14:paraId="58CD22E0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50BFE2F6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6C72CD4F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0B3B36A7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79AC6E5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67112ED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34E1E2F8" w14:textId="77777777">
      <w:pPr>
        <w:spacing w:after="0" w:line="360" w:lineRule="auto"/>
        <w:rPr>
          <w:rFonts w:ascii="Arial" w:hAnsi="Arial" w:cs="Arial"/>
        </w:rPr>
      </w:pPr>
    </w:p>
    <w:p w:rsidR="00943847" w:rsidP="00B06998" w14:paraId="6CF48FB0" w14:textId="5679E2A7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HIV Ag/Ab Combo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Infectious disease result</w:t>
      </w:r>
      <w:r w:rsidR="00C03649">
        <w:rPr>
          <w:rFonts w:ascii="Arial" w:hAnsi="Arial" w:cs="Arial"/>
        </w:rPr>
        <w:t>.</w:t>
      </w:r>
    </w:p>
    <w:p w:rsidR="00AF3A67" w:rsidP="00AF3A67" w14:paraId="1DA0B7F9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39BE9051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5EB34A7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1F3DA02A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1A361D50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290F466D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632500E8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7D393D68" w14:textId="19CAE573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HIV NAT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Verified infectious disease test result</w:t>
      </w:r>
      <w:r w:rsidR="00C03649">
        <w:rPr>
          <w:rFonts w:ascii="Arial" w:hAnsi="Arial" w:cs="Arial"/>
        </w:rPr>
        <w:t>.</w:t>
      </w:r>
    </w:p>
    <w:p w:rsidR="00AF3A67" w:rsidP="00AF3A67" w14:paraId="203981D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593685AB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1BB2E14B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3879AA80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2E8EC971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36D2BED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24710E2C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17F5C355" w14:textId="71BF2DE8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HBsAg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Verified infectious disease test result</w:t>
      </w:r>
      <w:r w:rsidR="00C03649">
        <w:rPr>
          <w:rFonts w:ascii="Arial" w:hAnsi="Arial" w:cs="Arial"/>
        </w:rPr>
        <w:t>.</w:t>
      </w:r>
    </w:p>
    <w:p w:rsidR="00AF3A67" w:rsidP="00AF3A67" w14:paraId="0D7C08C0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6A6858C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4021EE5B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70C1F7C4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5C4B0AD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45EAF46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6526684C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4A5353CB" w14:textId="12CED164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HBV NAT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Verified infectious disease test result</w:t>
      </w:r>
      <w:r w:rsidR="00C03649">
        <w:rPr>
          <w:rFonts w:ascii="Arial" w:hAnsi="Arial" w:cs="Arial"/>
        </w:rPr>
        <w:t>.</w:t>
      </w:r>
    </w:p>
    <w:p w:rsidR="00AF3A67" w:rsidP="00AF3A67" w14:paraId="0482421F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142F3F2F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7397B01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1D4B16CF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64B6BC5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516552B1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12E2090F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79C26A42" w14:textId="51B16A01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Anti-HCV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Verified infectious disease test result</w:t>
      </w:r>
      <w:r w:rsidR="00C03649">
        <w:rPr>
          <w:rFonts w:ascii="Arial" w:hAnsi="Arial" w:cs="Arial"/>
        </w:rPr>
        <w:t>.</w:t>
      </w:r>
    </w:p>
    <w:p w:rsidR="00AF3A67" w:rsidP="00AF3A67" w14:paraId="5D9BFC0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44217AE1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5373E2C1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1FCED7DD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5D3BF347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5FF0DB42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38DEFCFB" w14:textId="77777777">
      <w:pPr>
        <w:spacing w:after="0" w:line="360" w:lineRule="auto"/>
        <w:rPr>
          <w:rFonts w:ascii="Arial" w:hAnsi="Arial" w:cs="Arial"/>
        </w:rPr>
      </w:pPr>
    </w:p>
    <w:p w:rsidR="007C482D" w:rsidP="00B06998" w14:paraId="32736C2D" w14:textId="6D725D2E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Verified HCV NAT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Verified infectious disease test result</w:t>
      </w:r>
      <w:r w:rsidR="00C03649">
        <w:rPr>
          <w:rFonts w:ascii="Arial" w:hAnsi="Arial" w:cs="Arial"/>
        </w:rPr>
        <w:t>.</w:t>
      </w:r>
    </w:p>
    <w:p w:rsidR="00AF3A67" w:rsidP="00AF3A67" w14:paraId="3A001665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3067E4BA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ositive</w:t>
      </w:r>
    </w:p>
    <w:p w:rsidR="00AF3A67" w:rsidRPr="00AF3A67" w:rsidP="00AF3A67" w14:paraId="1CBE8AB7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egative</w:t>
      </w:r>
    </w:p>
    <w:p w:rsidR="00AF3A67" w:rsidRPr="00AF3A67" w:rsidP="00AF3A67" w14:paraId="54DC4B79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t done</w:t>
      </w:r>
    </w:p>
    <w:p w:rsidR="00AF3A67" w:rsidRPr="00AF3A67" w:rsidP="00AF3A67" w14:paraId="22483541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Indeterminate</w:t>
      </w:r>
    </w:p>
    <w:p w:rsidR="00AF3A67" w:rsidP="00AF3A67" w14:paraId="472FBF5A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Pending</w:t>
      </w:r>
    </w:p>
    <w:p w:rsidR="00AF3A67" w:rsidRPr="00C32385" w:rsidP="00B06998" w14:paraId="5D0C4000" w14:textId="77777777">
      <w:pPr>
        <w:spacing w:after="0" w:line="360" w:lineRule="auto"/>
        <w:rPr>
          <w:rFonts w:ascii="Arial" w:hAnsi="Arial" w:cs="Arial"/>
        </w:rPr>
      </w:pPr>
    </w:p>
    <w:p w:rsidR="00AF3A67" w:rsidP="00B06998" w14:paraId="21F621F1" w14:textId="0228E142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 xml:space="preserve">Verified PHS Increased Risk </w:t>
      </w:r>
      <w:r w:rsidRPr="00C32385">
        <w:rPr>
          <w:rFonts w:ascii="Arial" w:hAnsi="Arial" w:cs="Arial"/>
          <w:b/>
          <w:u w:val="single"/>
        </w:rPr>
        <w:t>Donor?</w:t>
      </w:r>
      <w:r w:rsidRPr="00C32385">
        <w:rPr>
          <w:rFonts w:ascii="Arial" w:hAnsi="Arial" w:cs="Arial"/>
          <w:b/>
        </w:rPr>
        <w:t>:</w:t>
      </w:r>
      <w:r w:rsidRPr="00C32385">
        <w:rPr>
          <w:rFonts w:ascii="Arial" w:hAnsi="Arial" w:cs="Arial"/>
          <w:b/>
        </w:rPr>
        <w:t xml:space="preserve"> </w:t>
      </w:r>
      <w:r w:rsidRPr="00C32385">
        <w:rPr>
          <w:rFonts w:ascii="Arial" w:hAnsi="Arial" w:cs="Arial"/>
        </w:rPr>
        <w:t>Predetermined set of conditions that put a donor at an increased risk for disease transmission status</w:t>
      </w:r>
      <w:r>
        <w:rPr>
          <w:rFonts w:ascii="Arial" w:hAnsi="Arial" w:cs="Arial"/>
        </w:rPr>
        <w:t>.</w:t>
      </w:r>
    </w:p>
    <w:p w:rsidR="00AF3A67" w:rsidRPr="00AF3A67" w:rsidP="00AF3A67" w14:paraId="3CA3063D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AF3A67" w:rsidRPr="00AF3A67" w:rsidP="00AF3A67" w14:paraId="28623FB5" w14:textId="452FEAE6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Yes</w:t>
      </w:r>
    </w:p>
    <w:p w:rsidR="007C482D" w:rsidRPr="00AF3A67" w:rsidP="00AF3A67" w14:paraId="1109BA1D" w14:textId="22BEED80">
      <w:pPr>
        <w:spacing w:after="0" w:line="240" w:lineRule="exact"/>
        <w:ind w:left="720"/>
        <w:rPr>
          <w:rFonts w:ascii="Arial" w:hAnsi="Arial" w:cs="Arial"/>
          <w:b/>
          <w:bCs/>
        </w:rPr>
      </w:pPr>
      <w:r w:rsidRPr="00AF3A67">
        <w:rPr>
          <w:rFonts w:ascii="Arial" w:hAnsi="Arial" w:cs="Arial"/>
          <w:b/>
          <w:bCs/>
        </w:rPr>
        <w:t>No</w:t>
      </w:r>
    </w:p>
    <w:p w:rsidR="007C482D" w:rsidRPr="00AF3A67" w:rsidP="00AF3A67" w14:paraId="3D35B41E" w14:textId="77777777">
      <w:pPr>
        <w:spacing w:after="0" w:line="240" w:lineRule="exact"/>
        <w:ind w:left="720"/>
        <w:rPr>
          <w:rFonts w:ascii="Arial" w:hAnsi="Arial" w:cs="Arial"/>
          <w:b/>
          <w:bCs/>
        </w:rPr>
      </w:pPr>
    </w:p>
    <w:p w:rsidR="009854E9" w:rsidRPr="00041C7E" w:rsidP="0035786B" w14:paraId="504BA49C" w14:textId="77777777">
      <w:pPr>
        <w:pStyle w:val="Heading2"/>
      </w:pPr>
      <w:r w:rsidRPr="00041C7E">
        <w:t>Procurement Plan</w:t>
      </w:r>
    </w:p>
    <w:p w:rsidR="00262D23" w:rsidRPr="00C32385" w:rsidP="00B06998" w14:paraId="00F6D9FB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Heart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1915157A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Left Lung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58E5B200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Right Lung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7EEA96AE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 xml:space="preserve">Lungs </w:t>
      </w:r>
      <w:r w:rsidRPr="00C32385">
        <w:rPr>
          <w:rFonts w:ascii="Arial" w:hAnsi="Arial" w:cs="Arial"/>
          <w:b/>
          <w:szCs w:val="24"/>
          <w:u w:val="single"/>
        </w:rPr>
        <w:t>Enbloc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08A3904B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Liver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05E34320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Liver Split Left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7A92C6BD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Liver Split Right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6BDF2FA0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Pancreas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6C330DC6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Left Kidney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7DA4607C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Right Kidney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2616631E" w14:textId="77777777">
      <w:pPr>
        <w:spacing w:after="0" w:line="360" w:lineRule="auto"/>
        <w:rPr>
          <w:rFonts w:ascii="Arial" w:hAnsi="Arial" w:cs="Arial"/>
          <w:sz w:val="24"/>
          <w:szCs w:val="28"/>
        </w:rPr>
      </w:pPr>
      <w:r w:rsidRPr="00EA5E62">
        <w:rPr>
          <w:rFonts w:ascii="Arial" w:hAnsi="Arial" w:cs="Arial"/>
          <w:b/>
          <w:szCs w:val="24"/>
          <w:u w:val="single"/>
        </w:rPr>
        <w:t xml:space="preserve">Kidneys </w:t>
      </w:r>
      <w:r w:rsidRPr="00EA5E62">
        <w:rPr>
          <w:rFonts w:ascii="Arial" w:hAnsi="Arial" w:cs="Arial"/>
          <w:b/>
          <w:szCs w:val="24"/>
          <w:u w:val="single"/>
        </w:rPr>
        <w:t>Enbloc</w:t>
      </w:r>
      <w:r w:rsidRPr="00EA5E62">
        <w:rPr>
          <w:rFonts w:ascii="Arial" w:hAnsi="Arial" w:cs="Arial"/>
          <w:b/>
          <w:szCs w:val="24"/>
        </w:rPr>
        <w:t xml:space="preserve">: </w:t>
      </w:r>
      <w:r w:rsidRPr="00EA5E62">
        <w:rPr>
          <w:rFonts w:ascii="Arial" w:hAnsi="Arial" w:cs="Arial"/>
          <w:szCs w:val="24"/>
        </w:rPr>
        <w:t>Organ type selected for donation</w:t>
      </w:r>
      <w:r w:rsidRPr="00EA5E62" w:rsidR="0059474C">
        <w:rPr>
          <w:rFonts w:ascii="Arial" w:hAnsi="Arial" w:cs="Arial"/>
          <w:szCs w:val="24"/>
        </w:rPr>
        <w:t xml:space="preserve">. </w:t>
      </w:r>
    </w:p>
    <w:p w:rsidR="00262D23" w:rsidRPr="00C32385" w:rsidP="00B06998" w14:paraId="43E5494B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Intestine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Organ type selected for donation</w:t>
      </w:r>
      <w:r w:rsidRPr="00C32385" w:rsidR="0059474C">
        <w:rPr>
          <w:rFonts w:ascii="Arial" w:hAnsi="Arial" w:cs="Arial"/>
          <w:szCs w:val="24"/>
        </w:rPr>
        <w:t xml:space="preserve">. </w:t>
      </w:r>
    </w:p>
    <w:p w:rsidR="00A53A19" w:rsidRPr="00041C7E" w:rsidP="00C55C66" w14:paraId="4E39A274" w14:textId="77777777">
      <w:pPr>
        <w:spacing w:before="160" w:after="0" w:line="240" w:lineRule="auto"/>
        <w:rPr>
          <w:rFonts w:ascii="Arial" w:hAnsi="Arial" w:cs="Arial"/>
          <w:b/>
          <w:sz w:val="24"/>
          <w:szCs w:val="24"/>
        </w:rPr>
      </w:pPr>
    </w:p>
    <w:p w:rsidR="00C75DD2" w:rsidRPr="00041C7E" w:rsidP="0035786B" w14:paraId="141A1EAD" w14:textId="77777777">
      <w:pPr>
        <w:pStyle w:val="Heading2"/>
      </w:pPr>
      <w:r w:rsidRPr="00041C7E">
        <w:t>Procurement</w:t>
      </w:r>
    </w:p>
    <w:p w:rsidR="00262D23" w:rsidRPr="00C32385" w:rsidP="00B06998" w14:paraId="491780DA" w14:textId="3AEC53D7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Date:</w:t>
      </w:r>
      <w:r w:rsidRPr="00C32385">
        <w:rPr>
          <w:rFonts w:ascii="Arial" w:hAnsi="Arial" w:cs="Arial"/>
          <w:b/>
        </w:rPr>
        <w:t xml:space="preserve"> </w:t>
      </w:r>
      <w:r w:rsidRPr="00C32385">
        <w:rPr>
          <w:rFonts w:ascii="Arial" w:hAnsi="Arial" w:cs="Arial"/>
        </w:rPr>
        <w:t xml:space="preserve">Date donor aorta was cross clamped. </w:t>
      </w:r>
      <w:r w:rsidRPr="00C32385" w:rsidR="00B06170">
        <w:rPr>
          <w:rFonts w:ascii="Arial" w:hAnsi="Arial" w:cs="Arial"/>
        </w:rPr>
        <w:t xml:space="preserve">Format: </w:t>
      </w:r>
      <w:r w:rsidRPr="00C32385" w:rsidR="00EA5E62">
        <w:rPr>
          <w:rFonts w:ascii="Arial" w:hAnsi="Arial" w:cs="Arial"/>
        </w:rPr>
        <w:t>MM/DD/YYYY</w:t>
      </w:r>
      <w:r w:rsidRPr="00C32385" w:rsidR="00B06170">
        <w:rPr>
          <w:rFonts w:ascii="Arial" w:hAnsi="Arial" w:cs="Arial"/>
        </w:rPr>
        <w:t xml:space="preserve">. </w:t>
      </w:r>
      <w:r w:rsidRPr="00C32385">
        <w:rPr>
          <w:rFonts w:ascii="Arial" w:hAnsi="Arial" w:cs="Arial"/>
        </w:rPr>
        <w:t xml:space="preserve">This field is </w:t>
      </w:r>
      <w:r w:rsidRPr="00C32385">
        <w:rPr>
          <w:rFonts w:ascii="Arial" w:hAnsi="Arial" w:cs="Arial"/>
          <w:b/>
        </w:rPr>
        <w:t>required.</w:t>
      </w:r>
    </w:p>
    <w:p w:rsidR="00262D23" w:rsidRPr="00C32385" w:rsidP="00B06998" w14:paraId="25B71944" w14:textId="0997555D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Time:</w:t>
      </w:r>
      <w:r w:rsidRPr="00C32385">
        <w:rPr>
          <w:rFonts w:ascii="Arial" w:hAnsi="Arial" w:cs="Arial"/>
          <w:b/>
        </w:rPr>
        <w:t xml:space="preserve"> </w:t>
      </w:r>
      <w:r w:rsidRPr="00C32385">
        <w:rPr>
          <w:rFonts w:ascii="Arial" w:hAnsi="Arial" w:cs="Arial"/>
        </w:rPr>
        <w:t xml:space="preserve">Time donor aorta was cross clamped. </w:t>
      </w:r>
      <w:r w:rsidRPr="00C32385" w:rsidR="00B06170">
        <w:rPr>
          <w:rFonts w:ascii="Arial" w:hAnsi="Arial" w:cs="Arial"/>
        </w:rPr>
        <w:t>Format:</w:t>
      </w:r>
      <w:r w:rsidRPr="00C32385" w:rsidR="00906872">
        <w:rPr>
          <w:rFonts w:ascii="Arial" w:hAnsi="Arial" w:cs="Arial"/>
        </w:rPr>
        <w:t xml:space="preserve"> </w:t>
      </w:r>
      <w:r w:rsidRPr="00C32385" w:rsidR="007A6CA9">
        <w:rPr>
          <w:rFonts w:ascii="Arial" w:hAnsi="Arial" w:cs="Arial"/>
        </w:rPr>
        <w:t>HH:MM</w:t>
      </w:r>
      <w:r w:rsidRPr="00C32385" w:rsidR="00B06170">
        <w:rPr>
          <w:rFonts w:ascii="Arial" w:hAnsi="Arial" w:cs="Arial"/>
        </w:rPr>
        <w:t>.</w:t>
      </w:r>
      <w:r w:rsidRPr="00C32385" w:rsidR="00B06170">
        <w:rPr>
          <w:rFonts w:ascii="Arial" w:hAnsi="Arial" w:cs="Arial"/>
        </w:rPr>
        <w:t xml:space="preserve"> </w:t>
      </w:r>
      <w:r w:rsidRPr="00C32385">
        <w:rPr>
          <w:rFonts w:ascii="Arial" w:hAnsi="Arial" w:cs="Arial"/>
        </w:rPr>
        <w:t xml:space="preserve">This field is </w:t>
      </w:r>
      <w:r w:rsidRPr="00C32385">
        <w:rPr>
          <w:rFonts w:ascii="Arial" w:hAnsi="Arial" w:cs="Arial"/>
          <w:b/>
        </w:rPr>
        <w:t>required.</w:t>
      </w:r>
    </w:p>
    <w:p w:rsidR="00FE2AAF" w:rsidP="00FC10CC" w14:paraId="7A330CA2" w14:textId="77777777">
      <w:pPr>
        <w:rPr>
          <w:rFonts w:ascii="Arial" w:hAnsi="Arial" w:cs="Arial"/>
          <w:b/>
          <w:sz w:val="24"/>
          <w:szCs w:val="24"/>
        </w:rPr>
      </w:pPr>
    </w:p>
    <w:p w:rsidR="00441A4B" w:rsidRPr="007A6CA9" w:rsidP="00FC10CC" w14:paraId="4E39D46B" w14:textId="2E2FC8B1">
      <w:pPr>
        <w:rPr>
          <w:rFonts w:ascii="Arial" w:hAnsi="Arial" w:cs="Arial"/>
          <w:b/>
        </w:rPr>
      </w:pPr>
      <w:r w:rsidRPr="007A6CA9">
        <w:rPr>
          <w:rFonts w:ascii="Arial" w:hAnsi="Arial" w:cs="Arial"/>
          <w:b/>
        </w:rPr>
        <w:t>Procurement – Organ Detail</w:t>
      </w:r>
    </w:p>
    <w:p w:rsidR="00262D23" w:rsidRPr="00C32385" w:rsidP="00B06998" w14:paraId="1B96F39A" w14:textId="54651B1A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sz w:val="24"/>
          <w:szCs w:val="24"/>
          <w:u w:val="single"/>
        </w:rPr>
        <w:softHyphen/>
      </w:r>
      <w:r w:rsidRPr="00C32385">
        <w:rPr>
          <w:rFonts w:ascii="Arial" w:hAnsi="Arial" w:cs="Arial"/>
          <w:b/>
          <w:szCs w:val="24"/>
          <w:u w:val="single"/>
        </w:rPr>
        <w:t>Ice Date</w:t>
      </w:r>
      <w:r w:rsidRPr="00C32385">
        <w:rPr>
          <w:rFonts w:ascii="Arial" w:hAnsi="Arial" w:cs="Arial"/>
          <w:b/>
          <w:szCs w:val="24"/>
        </w:rPr>
        <w:t xml:space="preserve">:  </w:t>
      </w:r>
      <w:r w:rsidRPr="00C32385">
        <w:rPr>
          <w:rFonts w:ascii="Arial" w:hAnsi="Arial" w:cs="Arial"/>
        </w:rPr>
        <w:t xml:space="preserve">Date the donor organ was put on ice. </w:t>
      </w:r>
      <w:r w:rsidRPr="00C32385" w:rsidR="00946F56">
        <w:rPr>
          <w:rFonts w:ascii="Arial" w:hAnsi="Arial" w:cs="Arial"/>
        </w:rPr>
        <w:t xml:space="preserve">Format: </w:t>
      </w:r>
      <w:r w:rsidRPr="00C32385" w:rsidR="007A6CA9">
        <w:rPr>
          <w:rFonts w:ascii="Arial" w:hAnsi="Arial" w:cs="Arial"/>
        </w:rPr>
        <w:t>MM/DD/YYYY</w:t>
      </w:r>
      <w:r w:rsidRPr="00C32385" w:rsidR="00946F56">
        <w:rPr>
          <w:rFonts w:ascii="Arial" w:hAnsi="Arial" w:cs="Arial"/>
        </w:rPr>
        <w:t xml:space="preserve">. </w:t>
      </w:r>
      <w:r w:rsidRPr="00C32385">
        <w:rPr>
          <w:rFonts w:ascii="Arial" w:hAnsi="Arial" w:cs="Arial"/>
        </w:rPr>
        <w:t xml:space="preserve">This field is </w:t>
      </w:r>
      <w:r w:rsidRPr="00C32385">
        <w:rPr>
          <w:rFonts w:ascii="Arial" w:hAnsi="Arial" w:cs="Arial"/>
          <w:b/>
        </w:rPr>
        <w:t>required.</w:t>
      </w:r>
    </w:p>
    <w:p w:rsidR="00262D23" w:rsidRPr="00C32385" w:rsidP="00B06998" w14:paraId="090C0F8C" w14:textId="52E5685B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szCs w:val="24"/>
          <w:u w:val="single"/>
        </w:rPr>
        <w:t>Ice Time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</w:rPr>
        <w:t xml:space="preserve">Time the donor organ was put on ice. </w:t>
      </w:r>
      <w:r w:rsidRPr="00C32385" w:rsidR="00946F56">
        <w:rPr>
          <w:rFonts w:ascii="Arial" w:hAnsi="Arial" w:cs="Arial"/>
        </w:rPr>
        <w:t xml:space="preserve">Format: </w:t>
      </w:r>
      <w:r w:rsidRPr="00C32385" w:rsidR="007A6CA9">
        <w:rPr>
          <w:rFonts w:ascii="Arial" w:hAnsi="Arial" w:cs="Arial"/>
        </w:rPr>
        <w:t>HH:MM</w:t>
      </w:r>
      <w:r w:rsidRPr="00C32385" w:rsidR="00946F56">
        <w:rPr>
          <w:rFonts w:ascii="Arial" w:hAnsi="Arial" w:cs="Arial"/>
        </w:rPr>
        <w:t>.</w:t>
      </w:r>
      <w:r w:rsidRPr="00C32385" w:rsidR="00946F56">
        <w:rPr>
          <w:rFonts w:ascii="Arial" w:hAnsi="Arial" w:cs="Arial"/>
        </w:rPr>
        <w:t xml:space="preserve"> </w:t>
      </w:r>
      <w:r w:rsidRPr="00C32385">
        <w:rPr>
          <w:rFonts w:ascii="Arial" w:hAnsi="Arial" w:cs="Arial"/>
        </w:rPr>
        <w:t xml:space="preserve">This field is </w:t>
      </w:r>
      <w:r w:rsidRPr="00C32385">
        <w:rPr>
          <w:rFonts w:ascii="Arial" w:hAnsi="Arial" w:cs="Arial"/>
          <w:b/>
        </w:rPr>
        <w:t>required.</w:t>
      </w:r>
    </w:p>
    <w:p w:rsidR="00262D23" w:rsidRPr="00C32385" w:rsidP="00B06998" w14:paraId="2EBD34F8" w14:textId="77777777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szCs w:val="24"/>
          <w:u w:val="single"/>
        </w:rPr>
        <w:t>Initials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</w:rPr>
        <w:t xml:space="preserve">User initials who entered the ice date/time. This field is </w:t>
      </w:r>
      <w:r w:rsidRPr="00C32385">
        <w:rPr>
          <w:rFonts w:ascii="Arial" w:hAnsi="Arial" w:cs="Arial"/>
          <w:b/>
        </w:rPr>
        <w:t>required.</w:t>
      </w:r>
    </w:p>
    <w:p w:rsidR="00262D23" w:rsidRPr="00C32385" w:rsidP="00B06998" w14:paraId="2BA5D008" w14:textId="77BE4769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szCs w:val="24"/>
          <w:u w:val="single"/>
        </w:rPr>
        <w:t>Ice Date 2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</w:rPr>
        <w:t>Second date the donor organ was put on ice.</w:t>
      </w:r>
      <w:r w:rsidRPr="00C32385" w:rsidR="00946F56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MM/DD/YYYY</w:t>
      </w:r>
      <w:r w:rsidRPr="00C32385" w:rsidR="00946F56">
        <w:rPr>
          <w:rFonts w:ascii="Arial" w:hAnsi="Arial" w:cs="Arial"/>
        </w:rPr>
        <w:t>.</w:t>
      </w:r>
    </w:p>
    <w:p w:rsidR="00262D23" w:rsidRPr="00C32385" w:rsidP="00B06998" w14:paraId="132A96C1" w14:textId="2EFA7578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szCs w:val="24"/>
          <w:u w:val="single"/>
        </w:rPr>
        <w:t>Ice Time 2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</w:rPr>
        <w:t>Second time the donor organ was put on ice.</w:t>
      </w:r>
      <w:r w:rsidRPr="00C32385" w:rsidR="00946F56">
        <w:rPr>
          <w:rFonts w:ascii="Arial" w:hAnsi="Arial" w:cs="Arial"/>
        </w:rPr>
        <w:t xml:space="preserve"> Format:</w:t>
      </w:r>
      <w:r w:rsidRPr="00C32385" w:rsidR="00943847">
        <w:rPr>
          <w:rFonts w:ascii="Arial" w:hAnsi="Arial" w:cs="Arial"/>
        </w:rPr>
        <w:t xml:space="preserve"> </w:t>
      </w:r>
      <w:r w:rsidRPr="00C32385" w:rsidR="007A6CA9">
        <w:rPr>
          <w:rFonts w:ascii="Arial" w:hAnsi="Arial" w:cs="Arial"/>
        </w:rPr>
        <w:t>HH:MM</w:t>
      </w:r>
      <w:r w:rsidRPr="00C32385" w:rsidR="00946F56">
        <w:rPr>
          <w:rFonts w:ascii="Arial" w:hAnsi="Arial" w:cs="Arial"/>
        </w:rPr>
        <w:t>.</w:t>
      </w:r>
    </w:p>
    <w:p w:rsidR="00262D23" w:rsidP="00262D23" w14:paraId="63E62767" w14:textId="59794533">
      <w:pPr>
        <w:rPr>
          <w:rFonts w:ascii="Arial" w:hAnsi="Arial" w:cs="Arial"/>
        </w:rPr>
      </w:pPr>
      <w:r w:rsidRPr="00C32385">
        <w:rPr>
          <w:rFonts w:ascii="Arial" w:hAnsi="Arial" w:cs="Arial"/>
          <w:b/>
          <w:szCs w:val="24"/>
          <w:u w:val="single"/>
        </w:rPr>
        <w:t>Initials 2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</w:rPr>
        <w:t>User initials who entered the second ice date/time.</w:t>
      </w:r>
    </w:p>
    <w:p w:rsidR="007A6CA9" w:rsidRPr="00C32385" w:rsidP="00262D23" w14:paraId="1C608FBE" w14:textId="77777777">
      <w:pPr>
        <w:rPr>
          <w:rFonts w:ascii="Arial" w:hAnsi="Arial" w:cs="Arial"/>
        </w:rPr>
      </w:pPr>
    </w:p>
    <w:p w:rsidR="007F0EA6" w:rsidRPr="00C32385" w:rsidP="0035786B" w14:paraId="1E0B731D" w14:textId="77777777">
      <w:pPr>
        <w:pStyle w:val="Heading2"/>
      </w:pPr>
      <w:r w:rsidRPr="00C32385">
        <w:t>Tissue/Extra Vessel Labels</w:t>
      </w:r>
    </w:p>
    <w:p w:rsidR="00D804EA" w:rsidRPr="00C32385" w:rsidP="00B06998" w14:paraId="384BD21D" w14:textId="4DD9C2EE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Ice Date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Date the donor organ was put on ice.</w:t>
      </w:r>
      <w:r w:rsidRPr="00C32385" w:rsidR="00847CB4">
        <w:rPr>
          <w:rFonts w:ascii="Arial" w:hAnsi="Arial" w:cs="Arial"/>
          <w:szCs w:val="24"/>
        </w:rPr>
        <w:t xml:space="preserve"> Format: </w:t>
      </w:r>
      <w:r w:rsidRPr="00C32385" w:rsidR="007A6CA9">
        <w:rPr>
          <w:rFonts w:ascii="Arial" w:hAnsi="Arial" w:cs="Arial"/>
          <w:szCs w:val="24"/>
        </w:rPr>
        <w:t>MM/DD/YYYY</w:t>
      </w:r>
      <w:r w:rsidRPr="00C32385" w:rsidR="00847CB4">
        <w:rPr>
          <w:rFonts w:ascii="Arial" w:hAnsi="Arial" w:cs="Arial"/>
          <w:szCs w:val="24"/>
        </w:rPr>
        <w:t>.</w:t>
      </w:r>
    </w:p>
    <w:p w:rsidR="00D804EA" w:rsidRPr="00C32385" w:rsidP="00B06998" w14:paraId="4FC86D50" w14:textId="7808EC0C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Ice Time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Time the donor organ was put on ice.</w:t>
      </w:r>
      <w:r w:rsidRPr="00C32385" w:rsidR="00847CB4">
        <w:rPr>
          <w:rFonts w:ascii="Arial" w:hAnsi="Arial" w:cs="Arial"/>
          <w:szCs w:val="24"/>
        </w:rPr>
        <w:t xml:space="preserve"> Format: </w:t>
      </w:r>
      <w:r w:rsidRPr="00C32385" w:rsidR="007A6CA9">
        <w:rPr>
          <w:rFonts w:ascii="Arial" w:hAnsi="Arial" w:cs="Arial"/>
          <w:szCs w:val="24"/>
        </w:rPr>
        <w:t>HH:MM</w:t>
      </w:r>
      <w:r w:rsidRPr="00C32385" w:rsidR="00847CB4">
        <w:rPr>
          <w:rFonts w:ascii="Arial" w:hAnsi="Arial" w:cs="Arial"/>
          <w:szCs w:val="24"/>
        </w:rPr>
        <w:t>.</w:t>
      </w:r>
    </w:p>
    <w:p w:rsidR="00D804EA" w:rsidRPr="00C32385" w:rsidP="00B06998" w14:paraId="57167A8A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Initials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User initials who entered the ice date/time.</w:t>
      </w:r>
    </w:p>
    <w:p w:rsidR="00D804EA" w:rsidRPr="00C32385" w:rsidP="00B06998" w14:paraId="1467F03B" w14:textId="175D890A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Ice Date 2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Second date the donor organ was put on ice.</w:t>
      </w:r>
      <w:r w:rsidRPr="00C32385" w:rsidR="00847CB4">
        <w:rPr>
          <w:rFonts w:ascii="Arial" w:hAnsi="Arial" w:cs="Arial"/>
          <w:szCs w:val="24"/>
        </w:rPr>
        <w:t xml:space="preserve"> Format: </w:t>
      </w:r>
      <w:r w:rsidRPr="00C32385" w:rsidR="007A6CA9">
        <w:rPr>
          <w:rFonts w:ascii="Arial" w:hAnsi="Arial" w:cs="Arial"/>
          <w:szCs w:val="24"/>
        </w:rPr>
        <w:t>MM/DD/YYYY</w:t>
      </w:r>
      <w:r w:rsidRPr="00C32385" w:rsidR="00847CB4">
        <w:rPr>
          <w:rFonts w:ascii="Arial" w:hAnsi="Arial" w:cs="Arial"/>
          <w:szCs w:val="24"/>
        </w:rPr>
        <w:t>.</w:t>
      </w:r>
    </w:p>
    <w:p w:rsidR="00D804EA" w:rsidRPr="00C32385" w:rsidP="00B06998" w14:paraId="7277B0B7" w14:textId="44D9C4A0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Ice Time 2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Second time the donor organ was put on ice.</w:t>
      </w:r>
      <w:r w:rsidRPr="00C32385" w:rsidR="00847CB4">
        <w:rPr>
          <w:rFonts w:ascii="Arial" w:hAnsi="Arial" w:cs="Arial"/>
          <w:szCs w:val="24"/>
        </w:rPr>
        <w:t xml:space="preserve"> Format: </w:t>
      </w:r>
      <w:r w:rsidRPr="00C32385" w:rsidR="007A6CA9">
        <w:rPr>
          <w:rFonts w:ascii="Arial" w:hAnsi="Arial" w:cs="Arial"/>
          <w:szCs w:val="24"/>
        </w:rPr>
        <w:t>HH:MM</w:t>
      </w:r>
      <w:r w:rsidRPr="00C32385" w:rsidR="00847CB4">
        <w:rPr>
          <w:rFonts w:ascii="Arial" w:hAnsi="Arial" w:cs="Arial"/>
          <w:szCs w:val="24"/>
        </w:rPr>
        <w:t>.</w:t>
      </w:r>
    </w:p>
    <w:p w:rsidR="00D804EA" w:rsidRPr="00C32385" w:rsidP="00B06998" w14:paraId="74C35FE7" w14:textId="77777777">
      <w:pPr>
        <w:spacing w:after="0" w:line="360" w:lineRule="auto"/>
        <w:rPr>
          <w:rFonts w:ascii="Arial" w:hAnsi="Arial" w:cs="Arial"/>
          <w:szCs w:val="24"/>
        </w:rPr>
      </w:pPr>
      <w:r w:rsidRPr="00C32385">
        <w:rPr>
          <w:rFonts w:ascii="Arial" w:hAnsi="Arial" w:cs="Arial"/>
          <w:b/>
          <w:szCs w:val="24"/>
          <w:u w:val="single"/>
        </w:rPr>
        <w:t>Initials 2</w:t>
      </w:r>
      <w:r w:rsidRPr="00C32385">
        <w:rPr>
          <w:rFonts w:ascii="Arial" w:hAnsi="Arial" w:cs="Arial"/>
          <w:b/>
          <w:szCs w:val="24"/>
        </w:rPr>
        <w:t xml:space="preserve">: </w:t>
      </w:r>
      <w:r w:rsidRPr="00C32385">
        <w:rPr>
          <w:rFonts w:ascii="Arial" w:hAnsi="Arial" w:cs="Arial"/>
          <w:szCs w:val="24"/>
        </w:rPr>
        <w:t>User initials who entered the second ice date/time.</w:t>
      </w:r>
    </w:p>
    <w:p w:rsidR="007F0EA6" w:rsidRPr="00041C7E" w:rsidP="00FC10CC" w14:paraId="064311D7" w14:textId="77777777">
      <w:pPr>
        <w:rPr>
          <w:rFonts w:ascii="Arial" w:hAnsi="Arial" w:cs="Arial"/>
        </w:rPr>
      </w:pPr>
    </w:p>
    <w:p w:rsidR="005B0B14" w:rsidRPr="00041C7E" w:rsidP="0035786B" w14:paraId="56100E64" w14:textId="77777777">
      <w:pPr>
        <w:pStyle w:val="Heading2"/>
      </w:pPr>
      <w:r w:rsidRPr="00041C7E">
        <w:t>VCA Packaging</w:t>
      </w:r>
    </w:p>
    <w:p w:rsidR="00D804EA" w:rsidRPr="00C32385" w:rsidP="00B06998" w14:paraId="4104EF64" w14:textId="65E6351E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noProof/>
          <w:u w:val="single"/>
        </w:rPr>
        <w:softHyphen/>
      </w:r>
      <w:r w:rsidRPr="00C32385">
        <w:rPr>
          <w:rFonts w:ascii="Arial" w:hAnsi="Arial" w:cs="Arial"/>
          <w:b/>
          <w:u w:val="single"/>
        </w:rPr>
        <w:t>Excision Date (Right)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Date the VCA organ was excised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MM/DD/YYYY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756099BB" w14:textId="3E1D26C5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Excision Time (Right)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Time the VCA organ was excised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HH:MM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15F682F0" w14:textId="3DE78FC6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Excision Date (Left)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Date the VCA organ was excised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MM/DD/YYYY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2D09E929" w14:textId="5D42426F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Excision Time (Left)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Time the VCA organ was excised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HH:MM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704297AB" w14:textId="6B453525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Ice Date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Date the donor VCA organ was put on ice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MM/DD/YYYY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45C169CA" w14:textId="4AB6AEBE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Ice Time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Time the donor VCA organ was put on ice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HH:MM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28044F2A" w14:textId="77777777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Initials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User initials who entered the ice date/time.</w:t>
      </w:r>
      <w:r w:rsidRPr="00C32385" w:rsidR="00D353A0">
        <w:rPr>
          <w:rFonts w:ascii="Arial" w:hAnsi="Arial" w:cs="Arial"/>
        </w:rPr>
        <w:t xml:space="preserve"> </w:t>
      </w:r>
    </w:p>
    <w:p w:rsidR="00D804EA" w:rsidRPr="00C32385" w:rsidP="00B06998" w14:paraId="485DBD7F" w14:textId="09921BCC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Ice Date 2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Second date the donor VCA organ was put on ice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MM/DD/YYYY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4F3B96AA" w14:textId="00C5C1B5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Ice Time 2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Second time the donor VCA organ was put on ice.</w:t>
      </w:r>
      <w:r w:rsidRPr="00C32385" w:rsidR="00D353A0">
        <w:rPr>
          <w:rFonts w:ascii="Arial" w:hAnsi="Arial" w:cs="Arial"/>
        </w:rPr>
        <w:t xml:space="preserve"> Format: </w:t>
      </w:r>
      <w:r w:rsidRPr="00C32385" w:rsidR="007A6CA9">
        <w:rPr>
          <w:rFonts w:ascii="Arial" w:hAnsi="Arial" w:cs="Arial"/>
        </w:rPr>
        <w:t>HH:MM</w:t>
      </w:r>
      <w:r w:rsidRPr="00C32385" w:rsidR="00D353A0">
        <w:rPr>
          <w:rFonts w:ascii="Arial" w:hAnsi="Arial" w:cs="Arial"/>
        </w:rPr>
        <w:t>.</w:t>
      </w:r>
    </w:p>
    <w:p w:rsidR="00D804EA" w:rsidRPr="00C32385" w:rsidP="00B06998" w14:paraId="3C0FD651" w14:textId="77777777">
      <w:pPr>
        <w:spacing w:after="0" w:line="360" w:lineRule="auto"/>
        <w:rPr>
          <w:rFonts w:ascii="Arial" w:hAnsi="Arial" w:cs="Arial"/>
        </w:rPr>
      </w:pPr>
      <w:r w:rsidRPr="00C32385">
        <w:rPr>
          <w:rFonts w:ascii="Arial" w:hAnsi="Arial" w:cs="Arial"/>
          <w:b/>
          <w:u w:val="single"/>
        </w:rPr>
        <w:t>Initials 2</w:t>
      </w:r>
      <w:r w:rsidRPr="00C32385">
        <w:rPr>
          <w:rFonts w:ascii="Arial" w:hAnsi="Arial" w:cs="Arial"/>
          <w:b/>
        </w:rPr>
        <w:t xml:space="preserve">: </w:t>
      </w:r>
      <w:r w:rsidRPr="00C32385">
        <w:rPr>
          <w:rFonts w:ascii="Arial" w:hAnsi="Arial" w:cs="Arial"/>
        </w:rPr>
        <w:t>User initials who entered the second ice date/time.</w:t>
      </w:r>
    </w:p>
    <w:p w:rsidR="008B2F6C" w:rsidRPr="000963FC" w:rsidP="008B2F6C" w14:paraId="7FC7FBDA" w14:textId="4063E414">
      <w:pPr>
        <w:rPr>
          <w:rFonts w:ascii="Times New Roman" w:hAnsi="Times New Roman" w:cs="Times New Roman"/>
        </w:rPr>
      </w:pPr>
    </w:p>
    <w:sectPr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8031183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17C3A" w14:paraId="5CE8E79A" w14:textId="6CF419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617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17C3A" w14:paraId="6E09E6DE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F66B7B"/>
    <w:multiLevelType w:val="hybridMultilevel"/>
    <w:tmpl w:val="2B3C2C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C15578"/>
    <w:multiLevelType w:val="hybridMultilevel"/>
    <w:tmpl w:val="62E6A464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1554F3E"/>
    <w:multiLevelType w:val="hybridMultilevel"/>
    <w:tmpl w:val="6952FAA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B6B0A02"/>
    <w:multiLevelType w:val="hybridMultilevel"/>
    <w:tmpl w:val="0C2C6AB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B314C44"/>
    <w:multiLevelType w:val="hybridMultilevel"/>
    <w:tmpl w:val="F708922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63FC"/>
    <w:rsid w:val="00000B7E"/>
    <w:rsid w:val="00034E75"/>
    <w:rsid w:val="00041C7E"/>
    <w:rsid w:val="0008116D"/>
    <w:rsid w:val="000963FC"/>
    <w:rsid w:val="000B68BE"/>
    <w:rsid w:val="00106DC9"/>
    <w:rsid w:val="001272CA"/>
    <w:rsid w:val="00137E10"/>
    <w:rsid w:val="00151BD3"/>
    <w:rsid w:val="001678EA"/>
    <w:rsid w:val="00175796"/>
    <w:rsid w:val="001A5405"/>
    <w:rsid w:val="001B3128"/>
    <w:rsid w:val="001B3208"/>
    <w:rsid w:val="001C7EF9"/>
    <w:rsid w:val="002143D6"/>
    <w:rsid w:val="0024339A"/>
    <w:rsid w:val="00245AB5"/>
    <w:rsid w:val="00251747"/>
    <w:rsid w:val="00262D23"/>
    <w:rsid w:val="00271C68"/>
    <w:rsid w:val="00276256"/>
    <w:rsid w:val="002A016A"/>
    <w:rsid w:val="002F00C6"/>
    <w:rsid w:val="003077B5"/>
    <w:rsid w:val="0035786B"/>
    <w:rsid w:val="003711BD"/>
    <w:rsid w:val="00372243"/>
    <w:rsid w:val="00380BBF"/>
    <w:rsid w:val="00441A4B"/>
    <w:rsid w:val="0046469E"/>
    <w:rsid w:val="00481C65"/>
    <w:rsid w:val="004852F8"/>
    <w:rsid w:val="004D0C50"/>
    <w:rsid w:val="005148E1"/>
    <w:rsid w:val="0051788F"/>
    <w:rsid w:val="005573F8"/>
    <w:rsid w:val="0059474C"/>
    <w:rsid w:val="005B0B14"/>
    <w:rsid w:val="005C42B8"/>
    <w:rsid w:val="005D2AFE"/>
    <w:rsid w:val="005E5083"/>
    <w:rsid w:val="005E6627"/>
    <w:rsid w:val="005F716D"/>
    <w:rsid w:val="00605BB0"/>
    <w:rsid w:val="006077A7"/>
    <w:rsid w:val="006254DE"/>
    <w:rsid w:val="00661FFE"/>
    <w:rsid w:val="0066617F"/>
    <w:rsid w:val="006B60A1"/>
    <w:rsid w:val="006E0DF4"/>
    <w:rsid w:val="00706930"/>
    <w:rsid w:val="00717C3A"/>
    <w:rsid w:val="00730063"/>
    <w:rsid w:val="007378F3"/>
    <w:rsid w:val="00744712"/>
    <w:rsid w:val="0074714C"/>
    <w:rsid w:val="007A0BF6"/>
    <w:rsid w:val="007A6CA9"/>
    <w:rsid w:val="007B49F0"/>
    <w:rsid w:val="007C482D"/>
    <w:rsid w:val="007D2E47"/>
    <w:rsid w:val="007F0EA6"/>
    <w:rsid w:val="007F75EF"/>
    <w:rsid w:val="0081001C"/>
    <w:rsid w:val="008243AC"/>
    <w:rsid w:val="00847CB4"/>
    <w:rsid w:val="0089012B"/>
    <w:rsid w:val="008B2F6C"/>
    <w:rsid w:val="00906872"/>
    <w:rsid w:val="009204EF"/>
    <w:rsid w:val="00934785"/>
    <w:rsid w:val="00941F3C"/>
    <w:rsid w:val="00943847"/>
    <w:rsid w:val="00946F56"/>
    <w:rsid w:val="009644DE"/>
    <w:rsid w:val="00964C0D"/>
    <w:rsid w:val="0097604B"/>
    <w:rsid w:val="009854E9"/>
    <w:rsid w:val="009924F8"/>
    <w:rsid w:val="009B1109"/>
    <w:rsid w:val="009D4937"/>
    <w:rsid w:val="009D4AFA"/>
    <w:rsid w:val="009E24FC"/>
    <w:rsid w:val="00A016F8"/>
    <w:rsid w:val="00A1671E"/>
    <w:rsid w:val="00A53A19"/>
    <w:rsid w:val="00A71774"/>
    <w:rsid w:val="00AB432B"/>
    <w:rsid w:val="00AD38B9"/>
    <w:rsid w:val="00AD3B68"/>
    <w:rsid w:val="00AF3A67"/>
    <w:rsid w:val="00AF67D7"/>
    <w:rsid w:val="00B0443F"/>
    <w:rsid w:val="00B06170"/>
    <w:rsid w:val="00B06998"/>
    <w:rsid w:val="00B26CBB"/>
    <w:rsid w:val="00B37434"/>
    <w:rsid w:val="00B50E8A"/>
    <w:rsid w:val="00BA0C02"/>
    <w:rsid w:val="00BA557E"/>
    <w:rsid w:val="00BA6D38"/>
    <w:rsid w:val="00BA7ED2"/>
    <w:rsid w:val="00BB4B6A"/>
    <w:rsid w:val="00BB51D9"/>
    <w:rsid w:val="00BC122C"/>
    <w:rsid w:val="00BD2EE9"/>
    <w:rsid w:val="00BF14F1"/>
    <w:rsid w:val="00BF4278"/>
    <w:rsid w:val="00C03649"/>
    <w:rsid w:val="00C17D7C"/>
    <w:rsid w:val="00C32385"/>
    <w:rsid w:val="00C55C66"/>
    <w:rsid w:val="00C75DD2"/>
    <w:rsid w:val="00CB691B"/>
    <w:rsid w:val="00CD0D8A"/>
    <w:rsid w:val="00D22E3F"/>
    <w:rsid w:val="00D353A0"/>
    <w:rsid w:val="00D42EEE"/>
    <w:rsid w:val="00D56279"/>
    <w:rsid w:val="00D57A07"/>
    <w:rsid w:val="00D6634E"/>
    <w:rsid w:val="00D804EA"/>
    <w:rsid w:val="00D914A6"/>
    <w:rsid w:val="00D93079"/>
    <w:rsid w:val="00D971CD"/>
    <w:rsid w:val="00DA63EB"/>
    <w:rsid w:val="00DC4FFE"/>
    <w:rsid w:val="00DF3C42"/>
    <w:rsid w:val="00E2545C"/>
    <w:rsid w:val="00E365EB"/>
    <w:rsid w:val="00E83060"/>
    <w:rsid w:val="00EA5A3B"/>
    <w:rsid w:val="00EA5E62"/>
    <w:rsid w:val="00EB0E96"/>
    <w:rsid w:val="00EC5630"/>
    <w:rsid w:val="00F06744"/>
    <w:rsid w:val="00F42B3E"/>
    <w:rsid w:val="00F77FE8"/>
    <w:rsid w:val="00F81421"/>
    <w:rsid w:val="00F8558A"/>
    <w:rsid w:val="00FC03CD"/>
    <w:rsid w:val="00FC10CC"/>
    <w:rsid w:val="00FD12F1"/>
    <w:rsid w:val="00FE2AAF"/>
  </w:rsids>
  <w:docVars>
    <w:docVar w:name="__Grammarly_42___1" w:val="H4sIAAAAAAAEAKtWcslP9kxRslIyNDYytzA1MTYwNjMzMTE0MjZQ0lEKTi0uzszPAykwrwUAm5nl0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83B29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2385"/>
    <w:pPr>
      <w:spacing w:before="120" w:after="120" w:line="240" w:lineRule="auto"/>
      <w:outlineLvl w:val="0"/>
    </w:pPr>
    <w:rPr>
      <w:rFonts w:ascii="Arial" w:eastAsia="Times New Roman" w:hAnsi="Arial" w:cs="Arial"/>
      <w:b/>
      <w:bCs/>
      <w:kern w:val="36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C32385"/>
    <w:pPr>
      <w:pBdr>
        <w:top w:val="single" w:sz="6" w:space="4" w:color="auto"/>
        <w:left w:val="single" w:sz="6" w:space="4" w:color="auto"/>
        <w:bottom w:val="single" w:sz="6" w:space="4" w:color="auto"/>
        <w:right w:val="single" w:sz="6" w:space="4" w:color="auto"/>
      </w:pBdr>
      <w:shd w:val="clear" w:color="auto" w:fill="D4DBDF"/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17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4E9"/>
  </w:style>
  <w:style w:type="paragraph" w:styleId="Footer">
    <w:name w:val="footer"/>
    <w:basedOn w:val="Normal"/>
    <w:link w:val="FooterChar"/>
    <w:uiPriority w:val="99"/>
    <w:unhideWhenUsed/>
    <w:rsid w:val="0098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4E9"/>
  </w:style>
  <w:style w:type="paragraph" w:styleId="BalloonText">
    <w:name w:val="Balloon Text"/>
    <w:basedOn w:val="Normal"/>
    <w:link w:val="BalloonTextChar"/>
    <w:uiPriority w:val="99"/>
    <w:semiHidden/>
    <w:unhideWhenUsed/>
    <w:rsid w:val="00EC56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63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C56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6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6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6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63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50E8A"/>
    <w:pPr>
      <w:ind w:left="720"/>
      <w:contextualSpacing/>
    </w:pPr>
  </w:style>
  <w:style w:type="paragraph" w:styleId="Revision">
    <w:name w:val="Revision"/>
    <w:hidden/>
    <w:uiPriority w:val="99"/>
    <w:semiHidden/>
    <w:rsid w:val="007C482D"/>
    <w:pPr>
      <w:spacing w:after="0" w:line="240" w:lineRule="auto"/>
    </w:pPr>
  </w:style>
  <w:style w:type="paragraph" w:styleId="NoSpacing">
    <w:name w:val="No Spacing"/>
    <w:uiPriority w:val="1"/>
    <w:qFormat/>
    <w:rsid w:val="00BB4B6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32385"/>
    <w:rPr>
      <w:rFonts w:ascii="Arial" w:eastAsia="Times New Roman" w:hAnsi="Arial" w:cs="Arial"/>
      <w:b/>
      <w:bCs/>
      <w:kern w:val="36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32385"/>
    <w:rPr>
      <w:rFonts w:ascii="Arial" w:eastAsia="Times New Roman" w:hAnsi="Arial" w:cs="Arial"/>
      <w:b/>
      <w:bCs/>
      <w:color w:val="000000"/>
      <w:shd w:val="clear" w:color="auto" w:fill="D4DBD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F91411B94BC4CBF551E9DF24DFAAC" ma:contentTypeVersion="0" ma:contentTypeDescription="Create a new document." ma:contentTypeScope="" ma:versionID="ad8555435ce34b9666e1f0f21e458f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57a4e78875b22ab60704b92d752ba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5B668-92EE-4A63-89C3-322F78D8A2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5C859B-DCCB-46D9-A4DE-502AB9BE8607}">
  <ds:schemaRefs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67602A-C99D-4A7E-83CB-64CC1AE5889A}">
  <ds:schemaRefs/>
</ds:datastoreItem>
</file>

<file path=customXml/itemProps4.xml><?xml version="1.0" encoding="utf-8"?>
<ds:datastoreItem xmlns:ds="http://schemas.openxmlformats.org/officeDocument/2006/customXml" ds:itemID="{DBAB7F50-A748-40F1-8240-12C360EDC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75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 Labeling and Packaging_Instructions</vt:lpstr>
    </vt:vector>
  </TitlesOfParts>
  <Company/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 Labeling and Packaging_Instructions</dc:title>
  <cp:revision>1</cp:revision>
  <dcterms:created xsi:type="dcterms:W3CDTF">2021-11-08T14:17:00Z</dcterms:created>
  <dcterms:modified xsi:type="dcterms:W3CDTF">2022-07-0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F91411B94BC4CBF551E9DF24DFAAC</vt:lpwstr>
  </property>
  <property fmtid="{D5CDD505-2E9C-101B-9397-08002B2CF9AE}" pid="3" name="_dlc_DocIdItemGuid">
    <vt:lpwstr>9f5c3763-0d53-498b-b278-b200a631c128</vt:lpwstr>
  </property>
</Properties>
</file>